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B02A4A" w14:textId="77777777" w:rsidR="00E70CEF" w:rsidRPr="00651B30" w:rsidRDefault="00E70CEF" w:rsidP="00E70CEF">
      <w:pPr>
        <w:spacing w:after="0" w:line="240" w:lineRule="auto"/>
        <w:jc w:val="center"/>
        <w:rPr>
          <w:rFonts w:ascii="Arial" w:hAnsi="Arial" w:cs="Arial"/>
          <w:b/>
          <w:sz w:val="32"/>
        </w:rPr>
      </w:pPr>
    </w:p>
    <w:p w14:paraId="524D53FB" w14:textId="77777777" w:rsidR="00D6180D" w:rsidRDefault="00D6180D" w:rsidP="00E70CEF">
      <w:pPr>
        <w:spacing w:after="0" w:line="240" w:lineRule="auto"/>
        <w:jc w:val="center"/>
        <w:rPr>
          <w:rFonts w:ascii="Arial" w:eastAsiaTheme="majorEastAsia" w:hAnsi="Arial" w:cs="Arial"/>
          <w:b/>
          <w:caps/>
          <w:snapToGrid w:val="0"/>
          <w:color w:val="1F3864" w:themeColor="accent5" w:themeShade="80"/>
          <w:sz w:val="28"/>
          <w:szCs w:val="24"/>
        </w:rPr>
      </w:pPr>
    </w:p>
    <w:p w14:paraId="40A3E6AB" w14:textId="77777777" w:rsidR="00D6180D" w:rsidRDefault="00D6180D" w:rsidP="00E70CEF">
      <w:pPr>
        <w:spacing w:after="0" w:line="240" w:lineRule="auto"/>
        <w:jc w:val="center"/>
        <w:rPr>
          <w:rFonts w:ascii="Arial" w:eastAsiaTheme="majorEastAsia" w:hAnsi="Arial" w:cs="Arial"/>
          <w:b/>
          <w:caps/>
          <w:snapToGrid w:val="0"/>
          <w:color w:val="1F3864" w:themeColor="accent5" w:themeShade="80"/>
          <w:sz w:val="28"/>
          <w:szCs w:val="24"/>
        </w:rPr>
      </w:pPr>
    </w:p>
    <w:p w14:paraId="65B477A5" w14:textId="77777777" w:rsidR="001A5C18" w:rsidRDefault="001A5C18" w:rsidP="00A81C0D">
      <w:pPr>
        <w:pStyle w:val="Title"/>
        <w:rPr>
          <w:snapToGrid w:val="0"/>
        </w:rPr>
      </w:pPr>
    </w:p>
    <w:p w14:paraId="63C417A4" w14:textId="0F902B75" w:rsidR="001A5C18" w:rsidRDefault="001A5C18" w:rsidP="001A5C18">
      <w:pPr>
        <w:pStyle w:val="Title"/>
        <w:rPr>
          <w:snapToGrid w:val="0"/>
        </w:rPr>
      </w:pPr>
      <w:r w:rsidRPr="0050049F">
        <w:rPr>
          <w:snapToGrid w:val="0"/>
        </w:rPr>
        <w:t xml:space="preserve">OregonBuys </w:t>
      </w:r>
      <w:r w:rsidR="00C24C9F">
        <w:rPr>
          <w:snapToGrid w:val="0"/>
        </w:rPr>
        <w:t>Agency Admin II</w:t>
      </w:r>
      <w:r w:rsidR="00B26FA5">
        <w:rPr>
          <w:snapToGrid w:val="0"/>
        </w:rPr>
        <w:t>I: How to Modify a Product or Service List Uploaded on Behalf of a Supplier Guidance</w:t>
      </w:r>
    </w:p>
    <w:p w14:paraId="214E170F" w14:textId="77777777" w:rsidR="001F3F55" w:rsidRPr="001F3F55" w:rsidRDefault="001F3F55" w:rsidP="001F3F55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11402750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BCF9D02" w14:textId="49E3C15A" w:rsidR="006C0C28" w:rsidRDefault="006C0C28">
          <w:pPr>
            <w:pStyle w:val="TOCHeading"/>
          </w:pPr>
          <w:r>
            <w:t>Table of Contents</w:t>
          </w:r>
        </w:p>
        <w:p w14:paraId="27C6E403" w14:textId="240F1259" w:rsidR="00C01F4B" w:rsidRDefault="006C0C28">
          <w:pPr>
            <w:pStyle w:val="TOC1"/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6189970" w:history="1">
            <w:r w:rsidR="00C01F4B" w:rsidRPr="002C546E">
              <w:rPr>
                <w:rStyle w:val="Hyperlink"/>
                <w:noProof/>
                <w:snapToGrid w:val="0"/>
              </w:rPr>
              <w:t>Introduction</w:t>
            </w:r>
            <w:r w:rsidR="00C01F4B">
              <w:rPr>
                <w:noProof/>
                <w:webHidden/>
              </w:rPr>
              <w:tab/>
            </w:r>
            <w:r w:rsidR="00C01F4B">
              <w:rPr>
                <w:noProof/>
                <w:webHidden/>
              </w:rPr>
              <w:fldChar w:fldCharType="begin"/>
            </w:r>
            <w:r w:rsidR="00C01F4B">
              <w:rPr>
                <w:noProof/>
                <w:webHidden/>
              </w:rPr>
              <w:instrText xml:space="preserve"> PAGEREF _Toc106189970 \h </w:instrText>
            </w:r>
            <w:r w:rsidR="00C01F4B">
              <w:rPr>
                <w:noProof/>
                <w:webHidden/>
              </w:rPr>
            </w:r>
            <w:r w:rsidR="00C01F4B">
              <w:rPr>
                <w:noProof/>
                <w:webHidden/>
              </w:rPr>
              <w:fldChar w:fldCharType="separate"/>
            </w:r>
            <w:r w:rsidR="00C01F4B">
              <w:rPr>
                <w:noProof/>
                <w:webHidden/>
              </w:rPr>
              <w:t>2</w:t>
            </w:r>
            <w:r w:rsidR="00C01F4B">
              <w:rPr>
                <w:noProof/>
                <w:webHidden/>
              </w:rPr>
              <w:fldChar w:fldCharType="end"/>
            </w:r>
          </w:hyperlink>
        </w:p>
        <w:p w14:paraId="142621FB" w14:textId="3250143A" w:rsidR="00C01F4B" w:rsidRDefault="00C01F4B">
          <w:pPr>
            <w:pStyle w:val="TOC1"/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06189971" w:history="1">
            <w:r w:rsidRPr="002C546E">
              <w:rPr>
                <w:rStyle w:val="Hyperlink"/>
                <w:noProof/>
              </w:rPr>
              <w:t>Scena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189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F25A53" w14:textId="4567BCDA" w:rsidR="00C01F4B" w:rsidRDefault="00C01F4B">
          <w:pPr>
            <w:pStyle w:val="TOC1"/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06189972" w:history="1">
            <w:r w:rsidRPr="002C546E">
              <w:rPr>
                <w:rStyle w:val="Hyperlink"/>
                <w:noProof/>
              </w:rPr>
              <w:t>Prerequisi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1899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7FE837" w14:textId="0BF2BE30" w:rsidR="00C01F4B" w:rsidRDefault="00C01F4B">
          <w:pPr>
            <w:pStyle w:val="TOC1"/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06189973" w:history="1">
            <w:r w:rsidRPr="002C546E">
              <w:rPr>
                <w:rStyle w:val="Hyperlink"/>
                <w:noProof/>
              </w:rPr>
              <w:t>Catalog Manag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1899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FC3315" w14:textId="1AFB217A" w:rsidR="00C01F4B" w:rsidRDefault="00C01F4B">
          <w:pPr>
            <w:pStyle w:val="TOC1"/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06189974" w:history="1">
            <w:r w:rsidRPr="002C546E">
              <w:rPr>
                <w:rStyle w:val="Hyperlink"/>
                <w:noProof/>
              </w:rPr>
              <w:t>Internal Catalo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189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40BA2C" w14:textId="68169EA6" w:rsidR="00C01F4B" w:rsidRDefault="00C01F4B">
          <w:pPr>
            <w:pStyle w:val="TOC1"/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06189975" w:history="1">
            <w:r w:rsidRPr="002C546E">
              <w:rPr>
                <w:rStyle w:val="Hyperlink"/>
                <w:noProof/>
              </w:rPr>
              <w:t>Update Product/Service List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189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32E21B" w14:textId="4332A0C3" w:rsidR="00C01F4B" w:rsidRDefault="00C01F4B">
          <w:pPr>
            <w:pStyle w:val="TOC1"/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06189976" w:history="1">
            <w:r w:rsidRPr="002C546E">
              <w:rPr>
                <w:rStyle w:val="Hyperlink"/>
                <w:noProof/>
              </w:rPr>
              <w:t>Summary of Cha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189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B8E81B" w14:textId="1D190186" w:rsidR="006C0C28" w:rsidRDefault="006C0C28" w:rsidP="006C0C28">
          <w:r>
            <w:rPr>
              <w:b/>
              <w:bCs/>
              <w:noProof/>
            </w:rPr>
            <w:fldChar w:fldCharType="end"/>
          </w:r>
        </w:p>
      </w:sdtContent>
    </w:sdt>
    <w:p w14:paraId="5CE574AD" w14:textId="64EB464F" w:rsidR="006C0C28" w:rsidRDefault="006C0C28" w:rsidP="006C0C28"/>
    <w:p w14:paraId="30F53CA9" w14:textId="1F971890" w:rsidR="006B2C25" w:rsidRDefault="006B2C25" w:rsidP="006C0C28"/>
    <w:p w14:paraId="0295FF6B" w14:textId="2CC52446" w:rsidR="006B2C25" w:rsidRDefault="006B2C25" w:rsidP="006C0C28"/>
    <w:p w14:paraId="220D6EB8" w14:textId="0C63C992" w:rsidR="006B2C25" w:rsidRDefault="006B2C25" w:rsidP="006C0C28"/>
    <w:p w14:paraId="6B388F3F" w14:textId="0F6A17BF" w:rsidR="006B2C25" w:rsidRDefault="006B2C25" w:rsidP="006C0C28"/>
    <w:p w14:paraId="741DBD5F" w14:textId="33F6CE30" w:rsidR="007349AD" w:rsidRDefault="007349AD" w:rsidP="006C0C28"/>
    <w:p w14:paraId="1E50D7D7" w14:textId="1E7502C3" w:rsidR="007349AD" w:rsidRDefault="007349AD" w:rsidP="006C0C28"/>
    <w:p w14:paraId="09F7BA66" w14:textId="7FB6A06F" w:rsidR="007349AD" w:rsidRDefault="007349AD" w:rsidP="006C0C28"/>
    <w:p w14:paraId="1C35CA2C" w14:textId="5699B999" w:rsidR="007349AD" w:rsidRDefault="007349AD" w:rsidP="006C0C28"/>
    <w:p w14:paraId="62720496" w14:textId="4B26DECF" w:rsidR="007349AD" w:rsidRDefault="007349AD" w:rsidP="006C0C28"/>
    <w:p w14:paraId="2D3E8FC1" w14:textId="541DAFCF" w:rsidR="007349AD" w:rsidRDefault="007349AD" w:rsidP="006C0C28"/>
    <w:p w14:paraId="11EE8A18" w14:textId="77777777" w:rsidR="007349AD" w:rsidRDefault="007349AD" w:rsidP="006C0C28"/>
    <w:p w14:paraId="3ADBA038" w14:textId="7A5C549E" w:rsidR="006B2C25" w:rsidRDefault="00CD5980" w:rsidP="00F340D5">
      <w:pPr>
        <w:tabs>
          <w:tab w:val="left" w:pos="1465"/>
        </w:tabs>
      </w:pPr>
      <w:r>
        <w:tab/>
      </w:r>
    </w:p>
    <w:p w14:paraId="720F90AF" w14:textId="066D8CBB" w:rsidR="00D6180D" w:rsidRDefault="00B9388E" w:rsidP="00B9388E">
      <w:pPr>
        <w:pStyle w:val="Heading1"/>
        <w:rPr>
          <w:snapToGrid w:val="0"/>
        </w:rPr>
      </w:pPr>
      <w:bookmarkStart w:id="0" w:name="_Toc106189970"/>
      <w:r>
        <w:rPr>
          <w:snapToGrid w:val="0"/>
        </w:rPr>
        <w:lastRenderedPageBreak/>
        <w:t>Introduction</w:t>
      </w:r>
      <w:bookmarkEnd w:id="0"/>
    </w:p>
    <w:p w14:paraId="33BCA525" w14:textId="1DED7AB9" w:rsidR="00752F9D" w:rsidRDefault="00752F9D" w:rsidP="00752F9D">
      <w:r w:rsidRPr="00B23DC4">
        <w:t xml:space="preserve">This guidance document will cover </w:t>
      </w:r>
      <w:r w:rsidR="008C1475" w:rsidRPr="00B23DC4">
        <w:t xml:space="preserve">the best way </w:t>
      </w:r>
      <w:r w:rsidR="00B23DC4" w:rsidRPr="00B23DC4">
        <w:t>for a Department Access</w:t>
      </w:r>
      <w:r w:rsidR="00FD67C0">
        <w:t xml:space="preserve"> (DA)</w:t>
      </w:r>
      <w:r w:rsidR="00B23DC4" w:rsidRPr="00B23DC4">
        <w:t xml:space="preserve"> or Basic Purchasing</w:t>
      </w:r>
      <w:r w:rsidR="00FD67C0">
        <w:t xml:space="preserve"> (BP)</w:t>
      </w:r>
      <w:r w:rsidR="00B23DC4" w:rsidRPr="00B23DC4">
        <w:t xml:space="preserve"> user</w:t>
      </w:r>
      <w:r w:rsidR="00B23DC4" w:rsidRPr="006D182F">
        <w:t xml:space="preserve"> with Catalog Manager </w:t>
      </w:r>
      <w:proofErr w:type="gramStart"/>
      <w:r w:rsidR="00B23DC4" w:rsidRPr="006D182F">
        <w:t>privilege</w:t>
      </w:r>
      <w:r w:rsidR="00B23DC4" w:rsidRPr="00B23DC4">
        <w:t xml:space="preserve">  </w:t>
      </w:r>
      <w:r w:rsidR="008C1475" w:rsidRPr="00B23DC4">
        <w:t>to</w:t>
      </w:r>
      <w:proofErr w:type="gramEnd"/>
      <w:r w:rsidR="008C1475" w:rsidRPr="00B23DC4">
        <w:t xml:space="preserve"> locate a </w:t>
      </w:r>
      <w:r w:rsidR="008C1475" w:rsidRPr="006D182F">
        <w:t>Product</w:t>
      </w:r>
      <w:r w:rsidR="008C1475" w:rsidRPr="00B23DC4">
        <w:t xml:space="preserve"> or </w:t>
      </w:r>
      <w:r w:rsidR="008C1475" w:rsidRPr="006D182F">
        <w:t>Service</w:t>
      </w:r>
      <w:r w:rsidR="008C1475" w:rsidRPr="00B23DC4">
        <w:t xml:space="preserve"> </w:t>
      </w:r>
      <w:r w:rsidR="00592F21" w:rsidRPr="00B23DC4">
        <w:t>list</w:t>
      </w:r>
      <w:r w:rsidR="008C1475" w:rsidRPr="00B23DC4">
        <w:t xml:space="preserve"> uploaded </w:t>
      </w:r>
      <w:r w:rsidR="007C0DA4" w:rsidRPr="00B23DC4">
        <w:t>on behalf of</w:t>
      </w:r>
      <w:r w:rsidR="008C1475" w:rsidRPr="00B23DC4">
        <w:t xml:space="preserve"> a </w:t>
      </w:r>
      <w:r w:rsidR="008C1475" w:rsidRPr="006D182F">
        <w:t>Supplier</w:t>
      </w:r>
      <w:r w:rsidR="008C1475" w:rsidRPr="00B23DC4">
        <w:t xml:space="preserve"> and how to</w:t>
      </w:r>
      <w:r w:rsidR="004515D9" w:rsidRPr="00B23DC4">
        <w:t xml:space="preserve"> modify that </w:t>
      </w:r>
      <w:r w:rsidR="004515D9" w:rsidRPr="006D182F">
        <w:t>Product</w:t>
      </w:r>
      <w:r w:rsidR="004515D9" w:rsidRPr="00B23DC4">
        <w:t xml:space="preserve"> or </w:t>
      </w:r>
      <w:r w:rsidR="004515D9" w:rsidRPr="006D182F">
        <w:t>Service</w:t>
      </w:r>
      <w:r w:rsidR="004515D9" w:rsidRPr="00B23DC4">
        <w:t xml:space="preserve"> </w:t>
      </w:r>
      <w:r w:rsidR="00592F21" w:rsidRPr="00B23DC4">
        <w:t>list</w:t>
      </w:r>
      <w:r w:rsidR="004515D9" w:rsidRPr="00B23DC4">
        <w:t xml:space="preserve"> and</w:t>
      </w:r>
      <w:r w:rsidR="008C1475">
        <w:t xml:space="preserve"> replace it with an updated version. </w:t>
      </w:r>
      <w:bookmarkStart w:id="1" w:name="_Hlk105654924"/>
    </w:p>
    <w:p w14:paraId="1C724C23" w14:textId="5131B19F" w:rsidR="00B9734A" w:rsidRDefault="00B9734A" w:rsidP="006D182F">
      <w:pPr>
        <w:pStyle w:val="Caption"/>
        <w:jc w:val="center"/>
      </w:pPr>
      <w:bookmarkStart w:id="2" w:name="_Toc103762114"/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: High Level Process Flow</w:t>
      </w:r>
      <w:bookmarkEnd w:id="2"/>
    </w:p>
    <w:bookmarkEnd w:id="1"/>
    <w:p w14:paraId="09349ACC" w14:textId="34CF3B6D" w:rsidR="00B9734A" w:rsidRDefault="00B9734A" w:rsidP="00752F9D">
      <w:r>
        <w:rPr>
          <w:noProof/>
        </w:rPr>
        <w:drawing>
          <wp:inline distT="0" distB="0" distL="0" distR="0" wp14:anchorId="0D27A2F0" wp14:editId="44A2789A">
            <wp:extent cx="6400800" cy="3114675"/>
            <wp:effectExtent l="19050" t="19050" r="19050" b="28575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1146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A884771" w14:textId="1730DE5B" w:rsidR="00B23DC4" w:rsidRDefault="00B23DC4" w:rsidP="00B23DC4">
      <w:pPr>
        <w:pStyle w:val="Heading1"/>
      </w:pPr>
      <w:bookmarkStart w:id="3" w:name="_Toc106189971"/>
      <w:r>
        <w:t>Scenario</w:t>
      </w:r>
      <w:bookmarkEnd w:id="3"/>
    </w:p>
    <w:p w14:paraId="48CF036D" w14:textId="3F7D4CD9" w:rsidR="00B23DC4" w:rsidRDefault="007D68A9" w:rsidP="00B23DC4">
      <w:r w:rsidRPr="00B42C27">
        <w:t>A</w:t>
      </w:r>
      <w:r w:rsidR="00FD67C0">
        <w:t xml:space="preserve"> Master Blanket Purchase Order (</w:t>
      </w:r>
      <w:r w:rsidRPr="00B42C27">
        <w:t>MBPO</w:t>
      </w:r>
      <w:r w:rsidR="00FD67C0">
        <w:t>)</w:t>
      </w:r>
      <w:r w:rsidRPr="00B42C27">
        <w:t xml:space="preserve"> has been established in the Agency. The Product or Service list related to that MBPO has been uploaded in OregonBuys, either by the vendor or on behalf of the vendor. </w:t>
      </w:r>
      <w:proofErr w:type="gramStart"/>
      <w:r w:rsidRPr="00B42C27">
        <w:t>In order to</w:t>
      </w:r>
      <w:proofErr w:type="gramEnd"/>
      <w:r w:rsidRPr="00B42C27">
        <w:t xml:space="preserve"> link the uploaded catalog and the MBPO, the user must go into Catalog Manager to link the items together, so they appear correctly in Marketplace.</w:t>
      </w:r>
    </w:p>
    <w:p w14:paraId="56D6E464" w14:textId="11580F35" w:rsidR="00B23DC4" w:rsidRDefault="00B23DC4" w:rsidP="00B23DC4">
      <w:pPr>
        <w:pStyle w:val="Heading1"/>
      </w:pPr>
      <w:bookmarkStart w:id="4" w:name="_Toc106189972"/>
      <w:r>
        <w:t>Prerequisites</w:t>
      </w:r>
      <w:bookmarkEnd w:id="4"/>
      <w:r>
        <w:t xml:space="preserve"> </w:t>
      </w:r>
    </w:p>
    <w:p w14:paraId="2544E0AF" w14:textId="04A5C692" w:rsidR="00F52056" w:rsidRDefault="00F52056" w:rsidP="00F52056">
      <w:pPr>
        <w:pStyle w:val="ListParagraph"/>
        <w:numPr>
          <w:ilvl w:val="0"/>
          <w:numId w:val="14"/>
        </w:numPr>
      </w:pPr>
      <w:r w:rsidRPr="006D182F">
        <w:rPr>
          <w:b/>
          <w:bCs/>
          <w:i/>
          <w:iCs/>
        </w:rPr>
        <w:t>Catalog Manager</w:t>
      </w:r>
      <w:r>
        <w:t xml:space="preserve"> user role is assigned to your user</w:t>
      </w:r>
      <w:r w:rsidR="00FD67C0">
        <w:t>.</w:t>
      </w:r>
    </w:p>
    <w:p w14:paraId="5E6C63D4" w14:textId="7DD8E3BD" w:rsidR="00F52056" w:rsidRDefault="00F52056" w:rsidP="00F52056">
      <w:pPr>
        <w:pStyle w:val="ListParagraph"/>
        <w:numPr>
          <w:ilvl w:val="0"/>
          <w:numId w:val="14"/>
        </w:numPr>
      </w:pPr>
      <w:r>
        <w:t>A Product or Service list from the vendor</w:t>
      </w:r>
      <w:r w:rsidR="00AB1DB7">
        <w:t xml:space="preserve"> is uploaded in OregonBuys and updates have been provided by the vendor</w:t>
      </w:r>
      <w:r w:rsidR="00FD67C0">
        <w:t>.</w:t>
      </w:r>
    </w:p>
    <w:p w14:paraId="7F3E9613" w14:textId="387F11C1" w:rsidR="00F52056" w:rsidRPr="00752F9D" w:rsidRDefault="00F52056" w:rsidP="00F52056">
      <w:pPr>
        <w:pStyle w:val="ListParagraph"/>
        <w:numPr>
          <w:ilvl w:val="0"/>
          <w:numId w:val="14"/>
        </w:numPr>
      </w:pPr>
      <w:r>
        <w:t>Information on the specific Master Blanket Purchase Order to be linked is available</w:t>
      </w:r>
      <w:r w:rsidR="00FD67C0">
        <w:t>.</w:t>
      </w:r>
    </w:p>
    <w:p w14:paraId="7A4C176D" w14:textId="66BF7AB8" w:rsidR="00B23DC4" w:rsidRDefault="00B23DC4" w:rsidP="00B23DC4"/>
    <w:p w14:paraId="3CF05E06" w14:textId="456431D1" w:rsidR="00C76520" w:rsidRDefault="00640D9A" w:rsidP="00C76520">
      <w:pPr>
        <w:pStyle w:val="Heading1"/>
      </w:pPr>
      <w:bookmarkStart w:id="5" w:name="_Toc106189973"/>
      <w:r>
        <w:t>Catalog Manager</w:t>
      </w:r>
      <w:bookmarkEnd w:id="5"/>
    </w:p>
    <w:p w14:paraId="2FD7F565" w14:textId="22DECDDF" w:rsidR="00DF17C0" w:rsidRPr="00DF17C0" w:rsidRDefault="00DF17C0" w:rsidP="00DF17C0">
      <w:pPr>
        <w:pStyle w:val="ListParagraph"/>
        <w:numPr>
          <w:ilvl w:val="0"/>
          <w:numId w:val="3"/>
        </w:numPr>
      </w:pPr>
      <w:r>
        <w:t xml:space="preserve">To begin, navigate to the </w:t>
      </w:r>
      <w:r w:rsidRPr="006D182F">
        <w:rPr>
          <w:b/>
          <w:bCs/>
          <w:i/>
          <w:iCs/>
        </w:rPr>
        <w:t>Internal Catalogs</w:t>
      </w:r>
      <w:r>
        <w:t xml:space="preserve"> tab in </w:t>
      </w:r>
      <w:r w:rsidRPr="006D182F">
        <w:rPr>
          <w:b/>
          <w:bCs/>
          <w:i/>
          <w:iCs/>
        </w:rPr>
        <w:t>Catalog Manager</w:t>
      </w:r>
      <w:r w:rsidRPr="006D182F">
        <w:rPr>
          <w:b/>
          <w:bCs/>
        </w:rPr>
        <w:t>.</w:t>
      </w:r>
      <w:r>
        <w:t xml:space="preserve"> </w:t>
      </w:r>
    </w:p>
    <w:p w14:paraId="4CF402F9" w14:textId="1F06FDC1" w:rsidR="00640D9A" w:rsidRDefault="00640D9A" w:rsidP="00640D9A">
      <w:pPr>
        <w:pStyle w:val="ListParagraph"/>
        <w:numPr>
          <w:ilvl w:val="0"/>
          <w:numId w:val="3"/>
        </w:numPr>
      </w:pPr>
      <w:r>
        <w:t xml:space="preserve">Starting from the </w:t>
      </w:r>
      <w:r w:rsidRPr="006D182F">
        <w:rPr>
          <w:b/>
          <w:bCs/>
          <w:i/>
          <w:iCs/>
        </w:rPr>
        <w:t>Home</w:t>
      </w:r>
      <w:r w:rsidRPr="00640D9A">
        <w:rPr>
          <w:i/>
          <w:iCs/>
        </w:rPr>
        <w:t xml:space="preserve"> </w:t>
      </w:r>
      <w:r>
        <w:t xml:space="preserve">page, click the </w:t>
      </w:r>
      <w:r w:rsidRPr="006D182F">
        <w:rPr>
          <w:b/>
          <w:bCs/>
          <w:i/>
          <w:iCs/>
        </w:rPr>
        <w:t>gear icon</w:t>
      </w:r>
      <w:r>
        <w:t xml:space="preserve">, and select </w:t>
      </w:r>
      <w:r w:rsidRPr="006D182F">
        <w:rPr>
          <w:b/>
          <w:bCs/>
          <w:i/>
          <w:iCs/>
        </w:rPr>
        <w:t>Catalog Manager</w:t>
      </w:r>
      <w:r>
        <w:t xml:space="preserve"> from the </w:t>
      </w:r>
      <w:r w:rsidRPr="006D182F">
        <w:rPr>
          <w:b/>
          <w:bCs/>
        </w:rPr>
        <w:t>drop-down menu</w:t>
      </w:r>
      <w:r>
        <w:t>.</w:t>
      </w:r>
    </w:p>
    <w:p w14:paraId="6A7E5BE0" w14:textId="518A3E8B" w:rsidR="00640D9A" w:rsidRDefault="00640D9A" w:rsidP="006D182F">
      <w:pPr>
        <w:pStyle w:val="ListParagraph"/>
        <w:keepNext/>
        <w:numPr>
          <w:ilvl w:val="1"/>
          <w:numId w:val="3"/>
        </w:numPr>
      </w:pPr>
      <w:r>
        <w:lastRenderedPageBreak/>
        <w:t xml:space="preserve">The page will redirect to the </w:t>
      </w:r>
      <w:r w:rsidRPr="006D182F">
        <w:rPr>
          <w:b/>
          <w:bCs/>
          <w:i/>
          <w:iCs/>
        </w:rPr>
        <w:t>Catalog Library</w:t>
      </w:r>
      <w:r>
        <w:t xml:space="preserve"> in </w:t>
      </w:r>
      <w:r w:rsidRPr="006D182F">
        <w:rPr>
          <w:b/>
          <w:bCs/>
          <w:i/>
          <w:iCs/>
        </w:rPr>
        <w:t>Catalog Manager</w:t>
      </w:r>
      <w:r>
        <w:t>.</w:t>
      </w:r>
    </w:p>
    <w:p w14:paraId="450E8A15" w14:textId="27389AB9" w:rsidR="00640D9A" w:rsidRPr="00640D9A" w:rsidRDefault="00640D9A" w:rsidP="00640D9A">
      <w:r w:rsidRPr="00640D9A">
        <w:rPr>
          <w:noProof/>
        </w:rPr>
        <w:drawing>
          <wp:inline distT="0" distB="0" distL="0" distR="0" wp14:anchorId="735E0ED8" wp14:editId="6917C511">
            <wp:extent cx="6858000" cy="2481224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81224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D2B645" w14:textId="20C0B784" w:rsidR="009018FC" w:rsidRDefault="00640D9A" w:rsidP="009018FC">
      <w:r w:rsidRPr="00640D9A">
        <w:rPr>
          <w:noProof/>
        </w:rPr>
        <w:drawing>
          <wp:inline distT="0" distB="0" distL="0" distR="0" wp14:anchorId="411146AB" wp14:editId="0F7E2EA9">
            <wp:extent cx="6858000" cy="293839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938398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BCD9BE" w14:textId="2CF9F237" w:rsidR="00151E0B" w:rsidRDefault="00151E0B" w:rsidP="009018FC"/>
    <w:p w14:paraId="0BCDF78F" w14:textId="779ED8AD" w:rsidR="00151E0B" w:rsidRDefault="00151E0B" w:rsidP="009018FC"/>
    <w:p w14:paraId="23EB59BD" w14:textId="16DE68ED" w:rsidR="00151E0B" w:rsidRDefault="00151E0B" w:rsidP="009018FC"/>
    <w:p w14:paraId="6D6C0797" w14:textId="646C0E3C" w:rsidR="00151E0B" w:rsidRDefault="00151E0B" w:rsidP="009018FC"/>
    <w:p w14:paraId="7EB2957E" w14:textId="327C5097" w:rsidR="00151E0B" w:rsidRDefault="00151E0B" w:rsidP="009018FC"/>
    <w:p w14:paraId="662C6FB8" w14:textId="51C6CEE4" w:rsidR="00DD0CED" w:rsidRPr="00DD0CED" w:rsidRDefault="00DD0CED" w:rsidP="00DD0CED">
      <w:pPr>
        <w:tabs>
          <w:tab w:val="left" w:pos="2160"/>
        </w:tabs>
      </w:pPr>
      <w:r>
        <w:tab/>
      </w:r>
    </w:p>
    <w:p w14:paraId="58F9E69A" w14:textId="68AAB5E7" w:rsidR="00C208FA" w:rsidRPr="00C208FA" w:rsidRDefault="00C208FA" w:rsidP="00C208FA">
      <w:pPr>
        <w:pStyle w:val="Heading1"/>
      </w:pPr>
      <w:bookmarkStart w:id="6" w:name="_Toc106189974"/>
      <w:r>
        <w:lastRenderedPageBreak/>
        <w:t>Internal Catalogs</w:t>
      </w:r>
      <w:bookmarkEnd w:id="6"/>
    </w:p>
    <w:p w14:paraId="5EB55BCB" w14:textId="07D1B630" w:rsidR="00195BF3" w:rsidRDefault="00640D9A" w:rsidP="006D182F">
      <w:pPr>
        <w:pStyle w:val="ListParagraph"/>
        <w:keepNext/>
        <w:numPr>
          <w:ilvl w:val="0"/>
          <w:numId w:val="3"/>
        </w:numPr>
      </w:pPr>
      <w:r>
        <w:t xml:space="preserve">Next, </w:t>
      </w:r>
      <w:r w:rsidRPr="006D182F">
        <w:rPr>
          <w:b/>
          <w:bCs/>
        </w:rPr>
        <w:t>hover</w:t>
      </w:r>
      <w:r>
        <w:t xml:space="preserve"> the mouse </w:t>
      </w:r>
      <w:r w:rsidRPr="006D182F">
        <w:rPr>
          <w:b/>
          <w:bCs/>
        </w:rPr>
        <w:t>over</w:t>
      </w:r>
      <w:r>
        <w:t xml:space="preserve"> the left navigation bar and click </w:t>
      </w:r>
      <w:r w:rsidRPr="006D182F">
        <w:rPr>
          <w:b/>
          <w:bCs/>
          <w:i/>
          <w:iCs/>
        </w:rPr>
        <w:t>Internal Catalog</w:t>
      </w:r>
      <w:r w:rsidR="007349AD" w:rsidRPr="006D182F">
        <w:rPr>
          <w:b/>
          <w:bCs/>
        </w:rPr>
        <w:t>s</w:t>
      </w:r>
      <w:r w:rsidR="007349AD">
        <w:t>.</w:t>
      </w:r>
    </w:p>
    <w:p w14:paraId="764EBD57" w14:textId="52F03048" w:rsidR="00CE165C" w:rsidRDefault="00151E0B" w:rsidP="00195BF3">
      <w:r>
        <w:rPr>
          <w:noProof/>
        </w:rPr>
        <w:drawing>
          <wp:inline distT="0" distB="0" distL="0" distR="0" wp14:anchorId="10A2C096" wp14:editId="5948F7CD">
            <wp:extent cx="6858000" cy="2941838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941838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D46BBD" w14:textId="597D3D4A" w:rsidR="00195BF3" w:rsidRDefault="00195BF3" w:rsidP="00195BF3">
      <w:pPr>
        <w:pStyle w:val="ListParagraph"/>
        <w:numPr>
          <w:ilvl w:val="1"/>
          <w:numId w:val="3"/>
        </w:numPr>
      </w:pPr>
      <w:r>
        <w:t xml:space="preserve">Here all the </w:t>
      </w:r>
      <w:r w:rsidRPr="006D182F">
        <w:rPr>
          <w:b/>
          <w:bCs/>
          <w:i/>
          <w:iCs/>
        </w:rPr>
        <w:t>Internal Catalogs</w:t>
      </w:r>
      <w:r>
        <w:t xml:space="preserve"> that an organization has already created will show. </w:t>
      </w:r>
    </w:p>
    <w:p w14:paraId="34A514ED" w14:textId="50D7B736" w:rsidR="00195BF3" w:rsidRDefault="00195BF3" w:rsidP="00195BF3">
      <w:pPr>
        <w:pStyle w:val="ListParagraph"/>
        <w:numPr>
          <w:ilvl w:val="0"/>
          <w:numId w:val="3"/>
        </w:numPr>
      </w:pPr>
      <w:r>
        <w:t xml:space="preserve">From here locate the </w:t>
      </w:r>
      <w:r w:rsidRPr="006D182F">
        <w:rPr>
          <w:b/>
          <w:bCs/>
          <w:i/>
          <w:iCs/>
        </w:rPr>
        <w:t>Catalog</w:t>
      </w:r>
      <w:r>
        <w:t xml:space="preserve"> that needs to be modified</w:t>
      </w:r>
      <w:r w:rsidR="00933863">
        <w:t xml:space="preserve"> using the search bar or browsing by </w:t>
      </w:r>
      <w:r w:rsidR="00933863" w:rsidRPr="006D182F">
        <w:rPr>
          <w:b/>
          <w:bCs/>
        </w:rPr>
        <w:t>Catalog Name</w:t>
      </w:r>
      <w:r w:rsidR="00933863">
        <w:t xml:space="preserve"> and </w:t>
      </w:r>
      <w:r w:rsidR="00933863" w:rsidRPr="006D182F">
        <w:rPr>
          <w:b/>
          <w:bCs/>
        </w:rPr>
        <w:t>Categor</w:t>
      </w:r>
      <w:r w:rsidR="00792653" w:rsidRPr="006D182F">
        <w:rPr>
          <w:b/>
          <w:bCs/>
        </w:rPr>
        <w:t>ies</w:t>
      </w:r>
      <w:r w:rsidRPr="006D182F">
        <w:rPr>
          <w:b/>
          <w:bCs/>
        </w:rPr>
        <w:t>.</w:t>
      </w:r>
    </w:p>
    <w:p w14:paraId="2DAD5937" w14:textId="1A665D1A" w:rsidR="001661BD" w:rsidRDefault="00151E0B" w:rsidP="00151E0B">
      <w:r w:rsidRPr="00151E0B">
        <w:rPr>
          <w:noProof/>
        </w:rPr>
        <w:drawing>
          <wp:inline distT="0" distB="0" distL="0" distR="0" wp14:anchorId="4EFB1812" wp14:editId="4A5F7D38">
            <wp:extent cx="6858000" cy="2574290"/>
            <wp:effectExtent l="19050" t="19050" r="19050" b="16510"/>
            <wp:docPr id="14" name="Picture 1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able&#10;&#10;Description automatically generated with low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742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40E6152" w14:textId="16B86D72" w:rsidR="00195BF3" w:rsidRDefault="00195BF3" w:rsidP="00151E0B"/>
    <w:p w14:paraId="3C4B5C0C" w14:textId="32170397" w:rsidR="00195BF3" w:rsidRDefault="00195BF3" w:rsidP="00151E0B"/>
    <w:p w14:paraId="37F1796B" w14:textId="45CBD53D" w:rsidR="00195BF3" w:rsidRDefault="00195BF3" w:rsidP="00151E0B"/>
    <w:p w14:paraId="37C0570F" w14:textId="68D8A261" w:rsidR="00195BF3" w:rsidRDefault="00195BF3" w:rsidP="00151E0B"/>
    <w:p w14:paraId="59DA4B76" w14:textId="268DE11C" w:rsidR="00195BF3" w:rsidRDefault="00195BF3" w:rsidP="00151E0B"/>
    <w:p w14:paraId="2C01B096" w14:textId="77777777" w:rsidR="00195BF3" w:rsidRDefault="00195BF3" w:rsidP="00151E0B"/>
    <w:p w14:paraId="29B61231" w14:textId="447F96A0" w:rsidR="003154F2" w:rsidRDefault="001661BD" w:rsidP="006D182F">
      <w:pPr>
        <w:pStyle w:val="ListParagraph"/>
        <w:keepNext/>
        <w:numPr>
          <w:ilvl w:val="0"/>
          <w:numId w:val="3"/>
        </w:numPr>
      </w:pPr>
      <w:r>
        <w:lastRenderedPageBreak/>
        <w:t xml:space="preserve">Once the </w:t>
      </w:r>
      <w:r w:rsidRPr="006D182F">
        <w:rPr>
          <w:b/>
          <w:bCs/>
          <w:i/>
          <w:iCs/>
        </w:rPr>
        <w:t>Catalog</w:t>
      </w:r>
      <w:r w:rsidRPr="003154F2">
        <w:rPr>
          <w:i/>
          <w:iCs/>
        </w:rPr>
        <w:t xml:space="preserve"> </w:t>
      </w:r>
      <w:r>
        <w:t>is selected</w:t>
      </w:r>
      <w:r w:rsidR="0054208A">
        <w:t>,</w:t>
      </w:r>
      <w:r>
        <w:t xml:space="preserve"> </w:t>
      </w:r>
      <w:r w:rsidR="003154F2">
        <w:t xml:space="preserve">access the </w:t>
      </w:r>
      <w:r w:rsidR="003154F2" w:rsidRPr="006D182F">
        <w:rPr>
          <w:b/>
          <w:bCs/>
          <w:i/>
          <w:iCs/>
        </w:rPr>
        <w:t>Product</w:t>
      </w:r>
      <w:r w:rsidR="003154F2" w:rsidRPr="006D182F">
        <w:rPr>
          <w:b/>
          <w:bCs/>
        </w:rPr>
        <w:t xml:space="preserve"> or </w:t>
      </w:r>
      <w:r w:rsidR="003154F2" w:rsidRPr="006D182F">
        <w:rPr>
          <w:b/>
          <w:bCs/>
          <w:i/>
          <w:iCs/>
        </w:rPr>
        <w:t>Service</w:t>
      </w:r>
      <w:r w:rsidR="003154F2">
        <w:t xml:space="preserve"> List by clicking the </w:t>
      </w:r>
      <w:r w:rsidR="0054208A" w:rsidRPr="006D182F">
        <w:rPr>
          <w:b/>
          <w:bCs/>
        </w:rPr>
        <w:t xml:space="preserve">drop-down </w:t>
      </w:r>
      <w:r w:rsidR="003154F2" w:rsidRPr="006D182F">
        <w:rPr>
          <w:b/>
          <w:bCs/>
        </w:rPr>
        <w:t>arrow</w:t>
      </w:r>
      <w:r w:rsidR="003154F2">
        <w:t xml:space="preserve"> on the left of the selection. </w:t>
      </w:r>
    </w:p>
    <w:p w14:paraId="2558FD68" w14:textId="2FDF5C0A" w:rsidR="00151E0B" w:rsidRDefault="005F1F36" w:rsidP="00151E0B">
      <w:r w:rsidRPr="005F1F36">
        <w:rPr>
          <w:noProof/>
        </w:rPr>
        <w:drawing>
          <wp:inline distT="0" distB="0" distL="0" distR="0" wp14:anchorId="1E5ECE2F" wp14:editId="0B1B0F3F">
            <wp:extent cx="6858000" cy="1731754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731754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6205EA" w14:textId="3EB75CDB" w:rsidR="00D444B0" w:rsidRDefault="0054208A" w:rsidP="006D182F">
      <w:pPr>
        <w:pStyle w:val="ListParagraph"/>
        <w:keepNext/>
        <w:numPr>
          <w:ilvl w:val="1"/>
          <w:numId w:val="3"/>
        </w:numPr>
      </w:pPr>
      <w:r>
        <w:t xml:space="preserve">The status bar for the </w:t>
      </w:r>
      <w:r w:rsidRPr="006D182F">
        <w:rPr>
          <w:b/>
          <w:bCs/>
          <w:i/>
          <w:iCs/>
        </w:rPr>
        <w:t>Product List</w:t>
      </w:r>
      <w:r>
        <w:t xml:space="preserve"> on th</w:t>
      </w:r>
      <w:r w:rsidR="00544157">
        <w:t>e</w:t>
      </w:r>
      <w:r>
        <w:t xml:space="preserve"> </w:t>
      </w:r>
      <w:r w:rsidRPr="006D182F">
        <w:rPr>
          <w:b/>
          <w:bCs/>
          <w:i/>
          <w:iCs/>
        </w:rPr>
        <w:t>Catalog</w:t>
      </w:r>
      <w:r w:rsidR="00544157">
        <w:rPr>
          <w:i/>
          <w:iCs/>
        </w:rPr>
        <w:t xml:space="preserve"> </w:t>
      </w:r>
      <w:r w:rsidR="00544157">
        <w:t>selected</w:t>
      </w:r>
      <w:r w:rsidRPr="0054208A">
        <w:rPr>
          <w:i/>
          <w:iCs/>
        </w:rPr>
        <w:t xml:space="preserve"> </w:t>
      </w:r>
      <w:r>
        <w:t xml:space="preserve">will </w:t>
      </w:r>
      <w:r w:rsidR="00195BF3">
        <w:t xml:space="preserve">now </w:t>
      </w:r>
      <w:r>
        <w:t xml:space="preserve">show. </w:t>
      </w:r>
    </w:p>
    <w:p w14:paraId="46EE5305" w14:textId="1D20222C" w:rsidR="0054208A" w:rsidRDefault="0054208A" w:rsidP="0054208A">
      <w:r w:rsidRPr="0054208A">
        <w:rPr>
          <w:noProof/>
        </w:rPr>
        <w:drawing>
          <wp:inline distT="0" distB="0" distL="0" distR="0" wp14:anchorId="0E21D3C6" wp14:editId="2CBFCF59">
            <wp:extent cx="6858000" cy="1598103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98103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1CF6E8" w14:textId="0BEFB35C" w:rsidR="00544157" w:rsidRDefault="00544157" w:rsidP="00544157">
      <w:pPr>
        <w:pStyle w:val="ListParagraph"/>
        <w:numPr>
          <w:ilvl w:val="0"/>
          <w:numId w:val="3"/>
        </w:numPr>
      </w:pPr>
      <w:r>
        <w:t xml:space="preserve">Next, click the </w:t>
      </w:r>
      <w:r w:rsidRPr="006D182F">
        <w:rPr>
          <w:b/>
          <w:bCs/>
        </w:rPr>
        <w:t>ellipsis</w:t>
      </w:r>
      <w:r>
        <w:t xml:space="preserve"> on the right side of the status bar.</w:t>
      </w:r>
    </w:p>
    <w:p w14:paraId="76ACAAAF" w14:textId="5BDCACB3" w:rsidR="00544157" w:rsidRDefault="00544157" w:rsidP="006D182F">
      <w:pPr>
        <w:pStyle w:val="ListParagraph"/>
        <w:keepNext/>
        <w:numPr>
          <w:ilvl w:val="1"/>
          <w:numId w:val="3"/>
        </w:numPr>
      </w:pPr>
      <w:r>
        <w:t xml:space="preserve">Then click </w:t>
      </w:r>
      <w:r w:rsidRPr="006D182F">
        <w:rPr>
          <w:b/>
          <w:bCs/>
          <w:i/>
          <w:iCs/>
        </w:rPr>
        <w:t>Edit</w:t>
      </w:r>
      <w:r w:rsidRPr="006D182F">
        <w:rPr>
          <w:b/>
          <w:bCs/>
        </w:rPr>
        <w:t>.</w:t>
      </w:r>
    </w:p>
    <w:p w14:paraId="722C1D5B" w14:textId="16D3AA7D" w:rsidR="00544157" w:rsidRDefault="00544157" w:rsidP="0054208A">
      <w:r w:rsidRPr="00544157">
        <w:rPr>
          <w:noProof/>
        </w:rPr>
        <w:drawing>
          <wp:inline distT="0" distB="0" distL="0" distR="0" wp14:anchorId="10B20174" wp14:editId="67345FC4">
            <wp:extent cx="6858000" cy="17145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71450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576817" w14:textId="77777777" w:rsidR="00541D07" w:rsidRDefault="00541D07" w:rsidP="0054208A"/>
    <w:p w14:paraId="6DB524E0" w14:textId="59548847" w:rsidR="00294D0A" w:rsidRDefault="00294D0A" w:rsidP="0054208A"/>
    <w:p w14:paraId="1AFD0302" w14:textId="776916D3" w:rsidR="00294D0A" w:rsidRDefault="00294D0A" w:rsidP="0054208A"/>
    <w:p w14:paraId="159D9836" w14:textId="59E51753" w:rsidR="00294D0A" w:rsidRDefault="00294D0A" w:rsidP="0054208A"/>
    <w:p w14:paraId="44BC9E79" w14:textId="13186133" w:rsidR="00294D0A" w:rsidRDefault="00294D0A" w:rsidP="0054208A"/>
    <w:p w14:paraId="2955A1D1" w14:textId="552DA2EB" w:rsidR="00294D0A" w:rsidRDefault="00294D0A" w:rsidP="0054208A"/>
    <w:p w14:paraId="52D002F6" w14:textId="110E7F4C" w:rsidR="00294D0A" w:rsidRDefault="00294D0A" w:rsidP="0054208A"/>
    <w:p w14:paraId="7436379C" w14:textId="5F0053EE" w:rsidR="00294D0A" w:rsidRDefault="00294D0A" w:rsidP="0054208A"/>
    <w:p w14:paraId="2AA0BFD5" w14:textId="73EC1735" w:rsidR="00294D0A" w:rsidRDefault="00294D0A" w:rsidP="0054208A"/>
    <w:p w14:paraId="43433B5F" w14:textId="77777777" w:rsidR="00294D0A" w:rsidRDefault="00294D0A" w:rsidP="0054208A"/>
    <w:p w14:paraId="65B47C65" w14:textId="33208AE2" w:rsidR="002F440E" w:rsidRDefault="002F440E" w:rsidP="002F440E">
      <w:pPr>
        <w:pStyle w:val="ListParagraph"/>
        <w:numPr>
          <w:ilvl w:val="1"/>
          <w:numId w:val="3"/>
        </w:numPr>
      </w:pPr>
      <w:r>
        <w:t xml:space="preserve">The page will redirect to </w:t>
      </w:r>
      <w:r w:rsidRPr="006D182F">
        <w:rPr>
          <w:b/>
          <w:bCs/>
        </w:rPr>
        <w:t>Step 2</w:t>
      </w:r>
      <w:r w:rsidRPr="006D182F">
        <w:rPr>
          <w:b/>
          <w:bCs/>
          <w:i/>
          <w:iCs/>
        </w:rPr>
        <w:t>: Create or Manage Your Product/Services Lists</w:t>
      </w:r>
      <w:r>
        <w:t xml:space="preserve"> on the mapping screen. </w:t>
      </w:r>
    </w:p>
    <w:p w14:paraId="027CC3EA" w14:textId="679DC1E7" w:rsidR="00294D0A" w:rsidRDefault="00294D0A" w:rsidP="006D182F">
      <w:pPr>
        <w:pStyle w:val="ListParagraph"/>
        <w:keepNext/>
        <w:numPr>
          <w:ilvl w:val="1"/>
          <w:numId w:val="3"/>
        </w:numPr>
      </w:pPr>
      <w:r>
        <w:t xml:space="preserve">This is where the replacement of the previously uploaded list takes place. </w:t>
      </w:r>
    </w:p>
    <w:p w14:paraId="2A24BA99" w14:textId="07A0CC41" w:rsidR="00294D0A" w:rsidRDefault="00294D0A" w:rsidP="00294D0A">
      <w:r w:rsidRPr="00294D0A">
        <w:rPr>
          <w:noProof/>
        </w:rPr>
        <w:drawing>
          <wp:inline distT="0" distB="0" distL="0" distR="0" wp14:anchorId="735E6568" wp14:editId="0DBF8B4A">
            <wp:extent cx="6858000" cy="2735672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35672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33F598" w14:textId="1F1C113C" w:rsidR="00B707CA" w:rsidRDefault="00EE73F7" w:rsidP="00CE165C">
      <w:pPr>
        <w:pStyle w:val="ListParagraph"/>
        <w:numPr>
          <w:ilvl w:val="1"/>
          <w:numId w:val="3"/>
        </w:numPr>
      </w:pPr>
      <w:r>
        <w:t xml:space="preserve">Below the button to </w:t>
      </w:r>
      <w:r w:rsidRPr="006D182F">
        <w:rPr>
          <w:b/>
          <w:bCs/>
          <w:i/>
          <w:iCs/>
        </w:rPr>
        <w:t>Update Product/Service List Fill</w:t>
      </w:r>
      <w:r w:rsidR="00B707CA">
        <w:t xml:space="preserve"> you can see the name of the current </w:t>
      </w:r>
      <w:r w:rsidR="00B707CA" w:rsidRPr="006D182F">
        <w:rPr>
          <w:b/>
          <w:bCs/>
          <w:i/>
          <w:iCs/>
        </w:rPr>
        <w:t xml:space="preserve">Product </w:t>
      </w:r>
      <w:r w:rsidR="00592F21" w:rsidRPr="006D182F">
        <w:rPr>
          <w:b/>
          <w:bCs/>
        </w:rPr>
        <w:t>list</w:t>
      </w:r>
      <w:r w:rsidR="00592F21">
        <w:t xml:space="preserve"> which </w:t>
      </w:r>
      <w:r w:rsidR="007C0DA4">
        <w:t xml:space="preserve">is the </w:t>
      </w:r>
      <w:r w:rsidR="007C0DA4" w:rsidRPr="00592F21">
        <w:rPr>
          <w:i/>
          <w:iCs/>
        </w:rPr>
        <w:t>CSV</w:t>
      </w:r>
      <w:r w:rsidR="007C0DA4">
        <w:t xml:space="preserve"> file that was uploaded on behalf of the </w:t>
      </w:r>
      <w:r w:rsidR="007C0DA4" w:rsidRPr="00592F21">
        <w:rPr>
          <w:i/>
          <w:iCs/>
        </w:rPr>
        <w:t>Supplier</w:t>
      </w:r>
      <w:r w:rsidR="00592F21">
        <w:t>.</w:t>
      </w:r>
    </w:p>
    <w:p w14:paraId="64FED64C" w14:textId="2C77E877" w:rsidR="00AC76C9" w:rsidRDefault="00461A33" w:rsidP="006D182F">
      <w:pPr>
        <w:pStyle w:val="ListParagraph"/>
        <w:numPr>
          <w:ilvl w:val="2"/>
          <w:numId w:val="3"/>
        </w:numPr>
        <w:rPr>
          <w:noProof/>
        </w:rPr>
      </w:pPr>
      <w:r>
        <w:t>This name is seen in the below image with “</w:t>
      </w:r>
      <w:r w:rsidRPr="006D182F">
        <w:rPr>
          <w:b/>
          <w:bCs/>
        </w:rPr>
        <w:t xml:space="preserve">Columns in </w:t>
      </w:r>
      <w:r w:rsidRPr="006D182F">
        <w:rPr>
          <w:b/>
          <w:bCs/>
          <w:i/>
          <w:iCs/>
        </w:rPr>
        <w:t>File Name</w:t>
      </w:r>
      <w:r>
        <w:t>”.</w:t>
      </w:r>
    </w:p>
    <w:p w14:paraId="324F0F1B" w14:textId="7643B746" w:rsidR="004B6126" w:rsidRPr="006D182F" w:rsidRDefault="00FD67C0" w:rsidP="006D182F">
      <w:pPr>
        <w:pStyle w:val="ListParagraph"/>
        <w:keepNext/>
        <w:numPr>
          <w:ilvl w:val="1"/>
          <w:numId w:val="3"/>
        </w:numPr>
        <w:rPr>
          <w:color w:val="FF0000"/>
          <w:u w:val="single"/>
        </w:rPr>
      </w:pPr>
      <w:r w:rsidRPr="006D182F">
        <w:rPr>
          <w:b/>
          <w:bCs/>
        </w:rPr>
        <w:t>IMPORTANT NOTE:</w:t>
      </w:r>
      <w:r>
        <w:t xml:space="preserve"> </w:t>
      </w:r>
      <w:r w:rsidR="00AD5932">
        <w:t xml:space="preserve">When making changes to the </w:t>
      </w:r>
      <w:r w:rsidR="00AD5932" w:rsidRPr="006D182F">
        <w:rPr>
          <w:b/>
          <w:bCs/>
          <w:i/>
          <w:iCs/>
        </w:rPr>
        <w:t>Product</w:t>
      </w:r>
      <w:r w:rsidR="00AD5932" w:rsidRPr="006D182F">
        <w:rPr>
          <w:b/>
          <w:bCs/>
        </w:rPr>
        <w:t xml:space="preserve"> </w:t>
      </w:r>
      <w:r w:rsidR="004B6126" w:rsidRPr="006D182F">
        <w:rPr>
          <w:b/>
          <w:bCs/>
          <w:i/>
          <w:iCs/>
        </w:rPr>
        <w:t>List</w:t>
      </w:r>
      <w:r w:rsidR="00AD5932">
        <w:t xml:space="preserve"> be sure to </w:t>
      </w:r>
      <w:r w:rsidR="00AD5932" w:rsidRPr="006D182F">
        <w:rPr>
          <w:color w:val="FF0000"/>
          <w:highlight w:val="yellow"/>
          <w:u w:val="single"/>
        </w:rPr>
        <w:t>save the file using the exact same name as the current one</w:t>
      </w:r>
      <w:r w:rsidR="00AD5932" w:rsidRPr="006D182F">
        <w:rPr>
          <w:color w:val="FF0000"/>
          <w:u w:val="single"/>
        </w:rPr>
        <w:t>.</w:t>
      </w:r>
      <w:r w:rsidR="00792653" w:rsidRPr="006D182F">
        <w:t xml:space="preserve">  Keeping</w:t>
      </w:r>
      <w:r w:rsidR="00792653">
        <w:t xml:space="preserve"> the exact file name will keep all the mapping already completed in place. </w:t>
      </w:r>
    </w:p>
    <w:p w14:paraId="31442F55" w14:textId="0AEA83FB" w:rsidR="00792653" w:rsidRDefault="00F37C5A" w:rsidP="006D182F">
      <w:r w:rsidRPr="00B707CA">
        <w:rPr>
          <w:noProof/>
        </w:rPr>
        <w:drawing>
          <wp:inline distT="0" distB="0" distL="0" distR="0" wp14:anchorId="21C4A5F1" wp14:editId="5F9815B1">
            <wp:extent cx="6858000" cy="2552107"/>
            <wp:effectExtent l="0" t="0" r="0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52107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3DE208" w14:textId="0982E2FD" w:rsidR="004B6126" w:rsidRDefault="004B6126" w:rsidP="004B6126">
      <w:pPr>
        <w:pStyle w:val="ListParagraph"/>
        <w:numPr>
          <w:ilvl w:val="1"/>
          <w:numId w:val="3"/>
        </w:numPr>
      </w:pPr>
      <w:r>
        <w:t xml:space="preserve">If the </w:t>
      </w:r>
      <w:r w:rsidRPr="004B6126">
        <w:rPr>
          <w:i/>
          <w:iCs/>
        </w:rPr>
        <w:t>Product List</w:t>
      </w:r>
      <w:r>
        <w:rPr>
          <w:i/>
          <w:iCs/>
        </w:rPr>
        <w:t xml:space="preserve"> </w:t>
      </w:r>
      <w:r>
        <w:t>is uploaded with a different name, you will need to start over on this page and re-map everything.</w:t>
      </w:r>
      <w:r w:rsidR="00673552">
        <w:t xml:space="preserve"> It is important that you double check </w:t>
      </w:r>
      <w:r w:rsidR="00673552" w:rsidRPr="00673552">
        <w:rPr>
          <w:i/>
          <w:iCs/>
        </w:rPr>
        <w:t>the Product List</w:t>
      </w:r>
      <w:r w:rsidR="00673552">
        <w:t xml:space="preserve"> name before uploading. </w:t>
      </w:r>
    </w:p>
    <w:p w14:paraId="7240BD3A" w14:textId="2BC86A68" w:rsidR="004B6126" w:rsidRDefault="004B6126" w:rsidP="004B6126"/>
    <w:p w14:paraId="433F0589" w14:textId="77777777" w:rsidR="004B6126" w:rsidRDefault="004B6126" w:rsidP="004B6126"/>
    <w:p w14:paraId="13A23960" w14:textId="4D17261F" w:rsidR="004B6126" w:rsidRDefault="004B6126" w:rsidP="004B6126">
      <w:pPr>
        <w:pStyle w:val="Heading1"/>
      </w:pPr>
      <w:bookmarkStart w:id="7" w:name="_Toc106189975"/>
      <w:r>
        <w:lastRenderedPageBreak/>
        <w:t>Update Product/Service List File</w:t>
      </w:r>
      <w:bookmarkEnd w:id="7"/>
    </w:p>
    <w:p w14:paraId="23DDB34E" w14:textId="06978675" w:rsidR="004B6126" w:rsidRDefault="00850BFD" w:rsidP="006D182F">
      <w:pPr>
        <w:pStyle w:val="ListParagraph"/>
        <w:keepNext/>
        <w:numPr>
          <w:ilvl w:val="0"/>
          <w:numId w:val="3"/>
        </w:numPr>
      </w:pPr>
      <w:r>
        <w:t xml:space="preserve">To replace the existing list with the new one, click </w:t>
      </w:r>
      <w:r w:rsidRPr="006D182F">
        <w:rPr>
          <w:b/>
          <w:bCs/>
          <w:i/>
          <w:iCs/>
        </w:rPr>
        <w:t>Update Product/Service List File</w:t>
      </w:r>
      <w:r w:rsidRPr="006D182F">
        <w:rPr>
          <w:b/>
          <w:bCs/>
        </w:rPr>
        <w:t>.</w:t>
      </w:r>
    </w:p>
    <w:p w14:paraId="241054F2" w14:textId="72653C82" w:rsidR="00850BFD" w:rsidRDefault="00850BFD" w:rsidP="00850BFD">
      <w:r w:rsidRPr="00B707CA">
        <w:rPr>
          <w:noProof/>
        </w:rPr>
        <w:drawing>
          <wp:inline distT="0" distB="0" distL="0" distR="0" wp14:anchorId="16713C88" wp14:editId="6DDD76E4">
            <wp:extent cx="6858000" cy="25560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5605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259C04" w14:textId="4C182AB1" w:rsidR="00FF30DD" w:rsidRDefault="00FF30DD" w:rsidP="00FF30DD">
      <w:pPr>
        <w:pStyle w:val="ListParagraph"/>
        <w:numPr>
          <w:ilvl w:val="1"/>
          <w:numId w:val="3"/>
        </w:numPr>
      </w:pPr>
      <w:r>
        <w:t xml:space="preserve">The page will now display a </w:t>
      </w:r>
      <w:r w:rsidRPr="006D182F">
        <w:rPr>
          <w:b/>
          <w:bCs/>
        </w:rPr>
        <w:t>pop-up window</w:t>
      </w:r>
      <w:r>
        <w:t xml:space="preserve"> in the middle of the screen. </w:t>
      </w:r>
    </w:p>
    <w:p w14:paraId="562A94E0" w14:textId="77777777" w:rsidR="00792653" w:rsidRDefault="00792653" w:rsidP="006D182F">
      <w:pPr>
        <w:pStyle w:val="ListParagraph"/>
        <w:ind w:left="1440"/>
      </w:pPr>
    </w:p>
    <w:p w14:paraId="01C8003A" w14:textId="21B70A3F" w:rsidR="00FF30DD" w:rsidRDefault="00FF30DD" w:rsidP="006D182F">
      <w:pPr>
        <w:pStyle w:val="ListParagraph"/>
        <w:keepNext/>
        <w:numPr>
          <w:ilvl w:val="0"/>
          <w:numId w:val="3"/>
        </w:numPr>
      </w:pPr>
      <w:r>
        <w:t xml:space="preserve">Click </w:t>
      </w:r>
      <w:r w:rsidRPr="006D182F">
        <w:rPr>
          <w:b/>
          <w:bCs/>
          <w:i/>
          <w:iCs/>
        </w:rPr>
        <w:t>Add File</w:t>
      </w:r>
      <w:r>
        <w:t xml:space="preserve"> in the window. </w:t>
      </w:r>
    </w:p>
    <w:p w14:paraId="22E7E67D" w14:textId="5DA8B108" w:rsidR="00FF30DD" w:rsidRPr="004B6126" w:rsidRDefault="00FF30DD" w:rsidP="00FF30DD">
      <w:r w:rsidRPr="00FF30DD">
        <w:rPr>
          <w:noProof/>
        </w:rPr>
        <w:drawing>
          <wp:inline distT="0" distB="0" distL="0" distR="0" wp14:anchorId="58094173" wp14:editId="0011A7A0">
            <wp:extent cx="6858000" cy="4474724"/>
            <wp:effectExtent l="0" t="0" r="0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474724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4A9E9C" w14:textId="490CFA70" w:rsidR="007C0DA4" w:rsidRDefault="007C0DA4" w:rsidP="00B707CA">
      <w:pPr>
        <w:pStyle w:val="ListParagraph"/>
        <w:ind w:left="0"/>
      </w:pPr>
    </w:p>
    <w:p w14:paraId="2AB1670A" w14:textId="090F323E" w:rsidR="00AC76C9" w:rsidRDefault="00AC76C9" w:rsidP="00CE165C"/>
    <w:p w14:paraId="0C4C723E" w14:textId="52DCDF07" w:rsidR="00AC76C9" w:rsidRDefault="00AC76C9" w:rsidP="00AC76C9"/>
    <w:p w14:paraId="4FB67BF6" w14:textId="55B38F92" w:rsidR="005B32FA" w:rsidRDefault="00FF30DD" w:rsidP="006D182F">
      <w:pPr>
        <w:pStyle w:val="ListParagraph"/>
        <w:keepNext/>
        <w:numPr>
          <w:ilvl w:val="0"/>
          <w:numId w:val="3"/>
        </w:numPr>
      </w:pPr>
      <w:r>
        <w:t xml:space="preserve">Then locate and select the updated </w:t>
      </w:r>
      <w:r w:rsidRPr="006D182F">
        <w:rPr>
          <w:b/>
          <w:bCs/>
          <w:i/>
          <w:iCs/>
        </w:rPr>
        <w:t>List</w:t>
      </w:r>
      <w:r w:rsidR="00461A33">
        <w:rPr>
          <w:i/>
          <w:iCs/>
        </w:rPr>
        <w:t xml:space="preserve"> </w:t>
      </w:r>
      <w:r w:rsidR="00461A33">
        <w:t>from the saved location</w:t>
      </w:r>
      <w:r>
        <w:t xml:space="preserve">. </w:t>
      </w:r>
    </w:p>
    <w:p w14:paraId="02F9ADCE" w14:textId="784B9CD5" w:rsidR="00A356E4" w:rsidRDefault="00A356E4" w:rsidP="006D182F">
      <w:pPr>
        <w:pStyle w:val="ListParagraph"/>
        <w:keepNext/>
        <w:numPr>
          <w:ilvl w:val="1"/>
          <w:numId w:val="3"/>
        </w:numPr>
      </w:pPr>
      <w:r>
        <w:t xml:space="preserve">Click </w:t>
      </w:r>
      <w:r w:rsidRPr="006D182F">
        <w:rPr>
          <w:b/>
          <w:bCs/>
          <w:i/>
          <w:iCs/>
        </w:rPr>
        <w:t>Open.</w:t>
      </w:r>
    </w:p>
    <w:p w14:paraId="5114FEFD" w14:textId="19120433" w:rsidR="00AA60AB" w:rsidRDefault="00A356E4" w:rsidP="00835D67">
      <w:r>
        <w:rPr>
          <w:noProof/>
        </w:rPr>
        <w:drawing>
          <wp:inline distT="0" distB="0" distL="0" distR="0" wp14:anchorId="1EC48D15" wp14:editId="5B886EDC">
            <wp:extent cx="6858000" cy="4099514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099514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68B585" w14:textId="075EF143" w:rsidR="00835D67" w:rsidRDefault="00835D67" w:rsidP="006D182F">
      <w:pPr>
        <w:pStyle w:val="ListParagraph"/>
        <w:keepNext/>
        <w:numPr>
          <w:ilvl w:val="1"/>
          <w:numId w:val="3"/>
        </w:numPr>
      </w:pPr>
      <w:r w:rsidRPr="006D182F">
        <w:rPr>
          <w:b/>
          <w:bCs/>
          <w:highlight w:val="yellow"/>
        </w:rPr>
        <w:lastRenderedPageBreak/>
        <w:t>Here is the final chance to verify the CSV file name is the same as the previously uploaded name</w:t>
      </w:r>
      <w:r>
        <w:t xml:space="preserve">. If the name is not correct select </w:t>
      </w:r>
      <w:r w:rsidR="00E77E4E" w:rsidRPr="006D182F">
        <w:rPr>
          <w:b/>
          <w:bCs/>
          <w:i/>
          <w:iCs/>
        </w:rPr>
        <w:t>C</w:t>
      </w:r>
      <w:r w:rsidRPr="006D182F">
        <w:rPr>
          <w:b/>
          <w:bCs/>
          <w:i/>
          <w:iCs/>
        </w:rPr>
        <w:t>ancel</w:t>
      </w:r>
      <w:r>
        <w:t xml:space="preserve"> on the left side of the pop-up window. </w:t>
      </w:r>
    </w:p>
    <w:p w14:paraId="6535081C" w14:textId="392358D8" w:rsidR="00835D67" w:rsidRDefault="00835D67" w:rsidP="006D182F">
      <w:pPr>
        <w:pStyle w:val="ListParagraph"/>
        <w:keepNext/>
        <w:numPr>
          <w:ilvl w:val="2"/>
          <w:numId w:val="3"/>
        </w:numPr>
      </w:pPr>
      <w:r>
        <w:t>This will allow you to select the create file name of the updated list</w:t>
      </w:r>
      <w:r w:rsidR="002636C4">
        <w:t xml:space="preserve"> without having to re-map everything. </w:t>
      </w:r>
    </w:p>
    <w:p w14:paraId="1C14340F" w14:textId="1F9D2C09" w:rsidR="00461A33" w:rsidRPr="006D182F" w:rsidRDefault="00461A33" w:rsidP="006D182F">
      <w:pPr>
        <w:pStyle w:val="ListParagraph"/>
        <w:keepNext/>
        <w:numPr>
          <w:ilvl w:val="2"/>
          <w:numId w:val="3"/>
        </w:numPr>
        <w:rPr>
          <w:color w:val="FF0000"/>
        </w:rPr>
      </w:pPr>
      <w:r w:rsidRPr="00461A33">
        <w:t>If the Product List is uploaded with a different name, you will need to start over on this page and re-map everything.</w:t>
      </w:r>
      <w:r w:rsidRPr="006D182F">
        <w:t xml:space="preserve"> </w:t>
      </w:r>
      <w:r w:rsidRPr="006D182F">
        <w:rPr>
          <w:color w:val="FF0000"/>
          <w:highlight w:val="yellow"/>
        </w:rPr>
        <w:t>It is important that you double check the Product List name before uploading.</w:t>
      </w:r>
      <w:r w:rsidRPr="006D182F">
        <w:rPr>
          <w:b/>
          <w:bCs/>
          <w:color w:val="FF0000"/>
        </w:rPr>
        <w:t xml:space="preserve"> </w:t>
      </w:r>
    </w:p>
    <w:p w14:paraId="13DD6499" w14:textId="7009005F" w:rsidR="002636C4" w:rsidRPr="006D182F" w:rsidRDefault="00A356E4" w:rsidP="006D182F">
      <w:pPr>
        <w:pStyle w:val="ListParagraph"/>
        <w:keepNext/>
        <w:numPr>
          <w:ilvl w:val="1"/>
          <w:numId w:val="3"/>
        </w:numPr>
        <w:tabs>
          <w:tab w:val="left" w:pos="1573"/>
        </w:tabs>
        <w:rPr>
          <w:i/>
          <w:iCs/>
        </w:rPr>
      </w:pPr>
      <w:r w:rsidRPr="006D182F">
        <w:t xml:space="preserve">Then click </w:t>
      </w:r>
      <w:r w:rsidRPr="006D182F">
        <w:rPr>
          <w:b/>
          <w:bCs/>
          <w:i/>
          <w:iCs/>
        </w:rPr>
        <w:t>Update.</w:t>
      </w:r>
    </w:p>
    <w:p w14:paraId="7D83D637" w14:textId="648442D1" w:rsidR="001918E6" w:rsidRDefault="00A356E4" w:rsidP="002636C4">
      <w:pPr>
        <w:tabs>
          <w:tab w:val="left" w:pos="1573"/>
        </w:tabs>
      </w:pPr>
      <w:r w:rsidRPr="00A356E4">
        <w:rPr>
          <w:noProof/>
        </w:rPr>
        <w:drawing>
          <wp:inline distT="0" distB="0" distL="0" distR="0" wp14:anchorId="3D55D73A" wp14:editId="23744CC3">
            <wp:extent cx="6858000" cy="3172692"/>
            <wp:effectExtent l="0" t="0" r="0" b="889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72692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2F9641" w14:textId="3C732643" w:rsidR="001918E6" w:rsidRDefault="001918E6" w:rsidP="00B23781">
      <w:pPr>
        <w:pStyle w:val="ListParagraph"/>
        <w:numPr>
          <w:ilvl w:val="1"/>
          <w:numId w:val="3"/>
        </w:numPr>
      </w:pPr>
      <w:r>
        <w:t xml:space="preserve">The </w:t>
      </w:r>
      <w:r w:rsidR="00B23781">
        <w:t xml:space="preserve">page will refresh bringing you back to the mapping screen where all the mapping will show still in place. </w:t>
      </w:r>
    </w:p>
    <w:p w14:paraId="7EA0176E" w14:textId="400EFD7F" w:rsidR="00B23781" w:rsidRDefault="00B23781" w:rsidP="0087227B">
      <w:pPr>
        <w:pStyle w:val="ListParagraph"/>
        <w:numPr>
          <w:ilvl w:val="1"/>
          <w:numId w:val="3"/>
        </w:numPr>
      </w:pPr>
      <w:r>
        <w:t xml:space="preserve">If you need to update anything on this page, make those necessary changes first and then scroll down to the bottom of the page. </w:t>
      </w:r>
    </w:p>
    <w:p w14:paraId="1A1FBFE4" w14:textId="00EECB2E" w:rsidR="0087227B" w:rsidRDefault="0087227B" w:rsidP="006D182F">
      <w:pPr>
        <w:pStyle w:val="ListParagraph"/>
        <w:keepNext/>
        <w:numPr>
          <w:ilvl w:val="1"/>
          <w:numId w:val="3"/>
        </w:numPr>
      </w:pPr>
      <w:r>
        <w:t xml:space="preserve">Select </w:t>
      </w:r>
      <w:r w:rsidRPr="006D182F">
        <w:rPr>
          <w:b/>
          <w:bCs/>
          <w:i/>
          <w:iCs/>
        </w:rPr>
        <w:t>Preview</w:t>
      </w:r>
      <w:r>
        <w:t xml:space="preserve"> to see the first 10-line items and to verify that everything looks correct.</w:t>
      </w:r>
    </w:p>
    <w:p w14:paraId="597E5F07" w14:textId="18ED7E05" w:rsidR="0087227B" w:rsidRDefault="0087227B" w:rsidP="0087227B">
      <w:r w:rsidRPr="0087227B">
        <w:rPr>
          <w:noProof/>
        </w:rPr>
        <w:drawing>
          <wp:inline distT="0" distB="0" distL="0" distR="0" wp14:anchorId="635FEF27" wp14:editId="3E097309">
            <wp:extent cx="6858000" cy="1900745"/>
            <wp:effectExtent l="0" t="0" r="0" b="444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90074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53FD41" w14:textId="0D8C684D" w:rsidR="00ED42AF" w:rsidRDefault="0087227B" w:rsidP="006D182F">
      <w:pPr>
        <w:pStyle w:val="ListParagraph"/>
        <w:keepNext/>
        <w:numPr>
          <w:ilvl w:val="0"/>
          <w:numId w:val="3"/>
        </w:numPr>
      </w:pPr>
      <w:r>
        <w:lastRenderedPageBreak/>
        <w:t xml:space="preserve">Once you’re satisfied with the changes, click </w:t>
      </w:r>
      <w:r w:rsidRPr="006D182F">
        <w:rPr>
          <w:b/>
          <w:bCs/>
          <w:i/>
          <w:iCs/>
        </w:rPr>
        <w:t>Save &amp; Validate</w:t>
      </w:r>
      <w:r w:rsidRPr="006D182F">
        <w:rPr>
          <w:b/>
          <w:bCs/>
        </w:rPr>
        <w:t>.</w:t>
      </w:r>
      <w:r>
        <w:t xml:space="preserve"> </w:t>
      </w:r>
    </w:p>
    <w:p w14:paraId="5E8A1003" w14:textId="52644BDE" w:rsidR="00060A3C" w:rsidRDefault="00060A3C" w:rsidP="00060A3C">
      <w:r w:rsidRPr="0087227B">
        <w:rPr>
          <w:noProof/>
        </w:rPr>
        <w:drawing>
          <wp:inline distT="0" distB="0" distL="0" distR="0" wp14:anchorId="7AC6062A" wp14:editId="51EEB6FE">
            <wp:extent cx="6858000" cy="1928596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928596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4D8DAF" w14:textId="0E209308" w:rsidR="00424DCD" w:rsidRDefault="003728B6" w:rsidP="00EC7CC2">
      <w:pPr>
        <w:pStyle w:val="ListParagraph"/>
        <w:numPr>
          <w:ilvl w:val="0"/>
          <w:numId w:val="3"/>
        </w:numPr>
      </w:pPr>
      <w:r>
        <w:t xml:space="preserve">As the </w:t>
      </w:r>
      <w:r w:rsidRPr="006D182F">
        <w:rPr>
          <w:b/>
          <w:bCs/>
          <w:i/>
          <w:iCs/>
        </w:rPr>
        <w:t>Product/Service List</w:t>
      </w:r>
      <w:r>
        <w:t xml:space="preserve"> is being validated, the progress will show here. </w:t>
      </w:r>
    </w:p>
    <w:p w14:paraId="40E4C4EF" w14:textId="55FC216D" w:rsidR="00EC7CC2" w:rsidRDefault="00EC7CC2" w:rsidP="006D182F">
      <w:pPr>
        <w:pStyle w:val="ListParagraph"/>
        <w:keepNext/>
        <w:numPr>
          <w:ilvl w:val="1"/>
          <w:numId w:val="3"/>
        </w:numPr>
      </w:pPr>
      <w:r>
        <w:t xml:space="preserve">From here click </w:t>
      </w:r>
      <w:r w:rsidR="00792653">
        <w:rPr>
          <w:b/>
          <w:bCs/>
          <w:i/>
          <w:iCs/>
        </w:rPr>
        <w:t>C</w:t>
      </w:r>
      <w:r w:rsidRPr="006D182F">
        <w:rPr>
          <w:b/>
          <w:bCs/>
          <w:i/>
          <w:iCs/>
        </w:rPr>
        <w:t>lose</w:t>
      </w:r>
      <w:r>
        <w:t xml:space="preserve"> or you can wait until the status bar shows complete at 100%.</w:t>
      </w:r>
    </w:p>
    <w:p w14:paraId="42DECB0E" w14:textId="77A850F9" w:rsidR="003728B6" w:rsidRDefault="003728B6" w:rsidP="003728B6">
      <w:r w:rsidRPr="003728B6">
        <w:rPr>
          <w:noProof/>
        </w:rPr>
        <w:drawing>
          <wp:inline distT="0" distB="0" distL="0" distR="0" wp14:anchorId="2C1FB97B" wp14:editId="5AC0061F">
            <wp:extent cx="6858000" cy="2492553"/>
            <wp:effectExtent l="0" t="0" r="0" b="3175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 111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92553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213EB3" w14:textId="11C43E05" w:rsidR="00424DCD" w:rsidRDefault="00424DCD" w:rsidP="00B23781">
      <w:pPr>
        <w:pStyle w:val="ListParagraph"/>
        <w:numPr>
          <w:ilvl w:val="1"/>
          <w:numId w:val="3"/>
        </w:numPr>
      </w:pPr>
      <w:r>
        <w:t xml:space="preserve">The next screen will show the number of </w:t>
      </w:r>
      <w:r w:rsidRPr="006D182F">
        <w:rPr>
          <w:b/>
          <w:bCs/>
          <w:i/>
          <w:iCs/>
        </w:rPr>
        <w:t>Products</w:t>
      </w:r>
      <w:r w:rsidRPr="006D182F">
        <w:rPr>
          <w:b/>
          <w:bCs/>
        </w:rPr>
        <w:t xml:space="preserve"> and/or </w:t>
      </w:r>
      <w:r w:rsidRPr="006D182F">
        <w:rPr>
          <w:b/>
          <w:bCs/>
          <w:i/>
          <w:iCs/>
        </w:rPr>
        <w:t>Services</w:t>
      </w:r>
      <w:r>
        <w:t xml:space="preserve"> on the list that </w:t>
      </w:r>
      <w:r w:rsidR="00C12F77">
        <w:t>are</w:t>
      </w:r>
      <w:r>
        <w:t xml:space="preserve"> uploaded and </w:t>
      </w:r>
      <w:r w:rsidR="00C12F77">
        <w:t>validated.</w:t>
      </w:r>
    </w:p>
    <w:p w14:paraId="308BEEBB" w14:textId="75CBA911" w:rsidR="00EC7CC2" w:rsidRDefault="00EC7CC2" w:rsidP="00B23781">
      <w:pPr>
        <w:pStyle w:val="ListParagraph"/>
        <w:numPr>
          <w:ilvl w:val="1"/>
          <w:numId w:val="3"/>
        </w:numPr>
      </w:pPr>
      <w:r>
        <w:t xml:space="preserve">Once the </w:t>
      </w:r>
      <w:r w:rsidRPr="006D182F">
        <w:rPr>
          <w:b/>
          <w:bCs/>
          <w:i/>
          <w:iCs/>
        </w:rPr>
        <w:t>Validated</w:t>
      </w:r>
      <w:r w:rsidRPr="006D182F">
        <w:rPr>
          <w:b/>
          <w:bCs/>
        </w:rPr>
        <w:t xml:space="preserve"> </w:t>
      </w:r>
      <w:r>
        <w:t xml:space="preserve">column displays </w:t>
      </w:r>
      <w:r w:rsidRPr="00EC7CC2">
        <w:rPr>
          <w:i/>
          <w:iCs/>
        </w:rPr>
        <w:t>Yes</w:t>
      </w:r>
      <w:r w:rsidR="00875E92">
        <w:t>, the validation process is complete.</w:t>
      </w:r>
    </w:p>
    <w:p w14:paraId="2121EDC9" w14:textId="5034430D" w:rsidR="0047137E" w:rsidRDefault="0047137E" w:rsidP="006D182F">
      <w:pPr>
        <w:pStyle w:val="ListParagraph"/>
        <w:keepNext/>
        <w:numPr>
          <w:ilvl w:val="0"/>
          <w:numId w:val="3"/>
        </w:numPr>
      </w:pPr>
      <w:r>
        <w:t xml:space="preserve">Next click </w:t>
      </w:r>
      <w:r w:rsidRPr="006D182F">
        <w:rPr>
          <w:b/>
          <w:bCs/>
          <w:i/>
          <w:iCs/>
        </w:rPr>
        <w:t>Save &amp; Exit</w:t>
      </w:r>
      <w:r w:rsidRPr="006D182F">
        <w:rPr>
          <w:b/>
          <w:bCs/>
        </w:rPr>
        <w:t>.</w:t>
      </w:r>
    </w:p>
    <w:p w14:paraId="3026E746" w14:textId="51060C7F" w:rsidR="00964101" w:rsidRDefault="0047137E" w:rsidP="00964101">
      <w:r w:rsidRPr="0047137E">
        <w:rPr>
          <w:noProof/>
        </w:rPr>
        <w:drawing>
          <wp:inline distT="0" distB="0" distL="0" distR="0" wp14:anchorId="25BF94CD" wp14:editId="5DD4727A">
            <wp:extent cx="6858000" cy="2174836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174836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7957B9" w14:textId="52CE6433" w:rsidR="0047137E" w:rsidRDefault="0047137E" w:rsidP="00964101"/>
    <w:p w14:paraId="6BBBB24E" w14:textId="4CA3EEFC" w:rsidR="0047137E" w:rsidRDefault="0060457D" w:rsidP="00B23DC4">
      <w:pPr>
        <w:pStyle w:val="ListParagraph"/>
        <w:keepNext/>
        <w:numPr>
          <w:ilvl w:val="0"/>
          <w:numId w:val="3"/>
        </w:numPr>
      </w:pPr>
      <w:r>
        <w:lastRenderedPageBreak/>
        <w:t xml:space="preserve">The page will refresh back to the </w:t>
      </w:r>
      <w:r w:rsidRPr="006D182F">
        <w:rPr>
          <w:b/>
          <w:bCs/>
        </w:rPr>
        <w:t>Internal Catalogs tab</w:t>
      </w:r>
      <w:r>
        <w:t>, completing the process.</w:t>
      </w:r>
    </w:p>
    <w:p w14:paraId="48140BE5" w14:textId="449B434A" w:rsidR="0060457D" w:rsidRDefault="0060457D" w:rsidP="0060457D">
      <w:r w:rsidRPr="0060457D">
        <w:rPr>
          <w:noProof/>
        </w:rPr>
        <w:drawing>
          <wp:inline distT="0" distB="0" distL="0" distR="0" wp14:anchorId="62DD0E16" wp14:editId="03E24993">
            <wp:extent cx="6858000" cy="2515295"/>
            <wp:effectExtent l="0" t="0" r="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1529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3F9499" w14:textId="5AA1447D" w:rsidR="0060457D" w:rsidRDefault="0060457D" w:rsidP="0060457D">
      <w:pPr>
        <w:pStyle w:val="Heading1"/>
      </w:pPr>
      <w:bookmarkStart w:id="8" w:name="_Toc106189976"/>
      <w:r>
        <w:t>Summary</w:t>
      </w:r>
      <w:r w:rsidR="00BC6C9C">
        <w:t xml:space="preserve"> of Changes</w:t>
      </w:r>
      <w:bookmarkEnd w:id="8"/>
    </w:p>
    <w:p w14:paraId="27D1B763" w14:textId="5C5682CC" w:rsidR="0060457D" w:rsidRDefault="0060457D" w:rsidP="006D182F">
      <w:pPr>
        <w:pStyle w:val="ListParagraph"/>
        <w:keepNext/>
        <w:numPr>
          <w:ilvl w:val="0"/>
          <w:numId w:val="3"/>
        </w:numPr>
      </w:pPr>
      <w:r>
        <w:t>To view a summary of the changes that were completed,</w:t>
      </w:r>
      <w:r w:rsidR="009424A8">
        <w:t xml:space="preserve"> navigate to the </w:t>
      </w:r>
      <w:r w:rsidR="009424A8" w:rsidRPr="006D182F">
        <w:rPr>
          <w:b/>
          <w:bCs/>
          <w:i/>
          <w:iCs/>
        </w:rPr>
        <w:t>Catalog</w:t>
      </w:r>
      <w:r w:rsidR="009424A8">
        <w:rPr>
          <w:i/>
          <w:iCs/>
        </w:rPr>
        <w:t>,</w:t>
      </w:r>
      <w:r w:rsidR="009424A8">
        <w:t xml:space="preserve"> and</w:t>
      </w:r>
      <w:r>
        <w:t xml:space="preserve"> click the </w:t>
      </w:r>
      <w:r w:rsidRPr="006D182F">
        <w:rPr>
          <w:b/>
          <w:bCs/>
        </w:rPr>
        <w:t xml:space="preserve">arrow on the </w:t>
      </w:r>
      <w:r w:rsidRPr="006D182F">
        <w:rPr>
          <w:b/>
          <w:bCs/>
          <w:i/>
          <w:iCs/>
        </w:rPr>
        <w:t xml:space="preserve">Catalog </w:t>
      </w:r>
      <w:r>
        <w:t>again.</w:t>
      </w:r>
    </w:p>
    <w:p w14:paraId="4EED4AE0" w14:textId="4CD8F06C" w:rsidR="0060457D" w:rsidRDefault="0060457D" w:rsidP="0060457D">
      <w:r w:rsidRPr="0060457D">
        <w:rPr>
          <w:noProof/>
        </w:rPr>
        <w:drawing>
          <wp:inline distT="0" distB="0" distL="0" distR="0" wp14:anchorId="0FC85F62" wp14:editId="3AF1391C">
            <wp:extent cx="6858000" cy="1020371"/>
            <wp:effectExtent l="0" t="0" r="0" b="889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020371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E2710E" w14:textId="7F9C9DC7" w:rsidR="00107398" w:rsidRDefault="00107398" w:rsidP="00107398">
      <w:pPr>
        <w:pStyle w:val="ListParagraph"/>
        <w:numPr>
          <w:ilvl w:val="1"/>
          <w:numId w:val="3"/>
        </w:numPr>
      </w:pPr>
      <w:r>
        <w:t xml:space="preserve">The </w:t>
      </w:r>
      <w:r w:rsidRPr="006D182F">
        <w:rPr>
          <w:b/>
          <w:bCs/>
          <w:i/>
          <w:iCs/>
        </w:rPr>
        <w:t>Updated</w:t>
      </w:r>
      <w:r>
        <w:t xml:space="preserve"> column will now display the number of existing products on the </w:t>
      </w:r>
      <w:r w:rsidRPr="006D182F">
        <w:rPr>
          <w:b/>
          <w:bCs/>
          <w:i/>
          <w:iCs/>
        </w:rPr>
        <w:t>Product List</w:t>
      </w:r>
      <w:r>
        <w:t xml:space="preserve"> that have changed.</w:t>
      </w:r>
    </w:p>
    <w:p w14:paraId="7A1A6BD3" w14:textId="2A14CCE2" w:rsidR="00845EB3" w:rsidRDefault="00673552" w:rsidP="006D182F">
      <w:pPr>
        <w:pStyle w:val="ListParagraph"/>
        <w:keepNext/>
        <w:numPr>
          <w:ilvl w:val="1"/>
          <w:numId w:val="3"/>
        </w:numPr>
      </w:pPr>
      <w:r>
        <w:t xml:space="preserve">If </w:t>
      </w:r>
      <w:r w:rsidR="00EE038F">
        <w:t xml:space="preserve">an item </w:t>
      </w:r>
      <w:r w:rsidR="00961F1E">
        <w:t>failed,</w:t>
      </w:r>
      <w:r w:rsidR="00EE038F">
        <w:t xml:space="preserve"> you </w:t>
      </w:r>
      <w:proofErr w:type="gramStart"/>
      <w:r w:rsidR="00884FA8">
        <w:t>will</w:t>
      </w:r>
      <w:proofErr w:type="gramEnd"/>
      <w:r w:rsidR="00961F1E">
        <w:t xml:space="preserve"> see a </w:t>
      </w:r>
      <w:r w:rsidR="00961F1E" w:rsidRPr="006D182F">
        <w:rPr>
          <w:b/>
          <w:bCs/>
        </w:rPr>
        <w:t>red error message</w:t>
      </w:r>
      <w:r w:rsidR="00961F1E">
        <w:t xml:space="preserve"> stating the </w:t>
      </w:r>
      <w:r w:rsidR="00961F1E" w:rsidRPr="006D182F">
        <w:rPr>
          <w:b/>
          <w:bCs/>
          <w:i/>
          <w:iCs/>
        </w:rPr>
        <w:t>Product List</w:t>
      </w:r>
      <w:r w:rsidR="00961F1E">
        <w:t xml:space="preserve"> needs your attention.</w:t>
      </w:r>
    </w:p>
    <w:p w14:paraId="7B04B4D8" w14:textId="5C71B4EE" w:rsidR="00845EB3" w:rsidRDefault="00845EB3" w:rsidP="00845EB3">
      <w:r w:rsidRPr="00845EB3">
        <w:rPr>
          <w:noProof/>
        </w:rPr>
        <w:drawing>
          <wp:inline distT="0" distB="0" distL="0" distR="0" wp14:anchorId="5F39031F" wp14:editId="2B3778A7">
            <wp:extent cx="6858000" cy="1000561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000561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EA216E" w14:textId="185A0D3E" w:rsidR="00961F1E" w:rsidRPr="006D182F" w:rsidRDefault="00961F1E" w:rsidP="006D182F">
      <w:pPr>
        <w:pStyle w:val="ListParagraph"/>
        <w:keepNext/>
        <w:numPr>
          <w:ilvl w:val="2"/>
          <w:numId w:val="3"/>
        </w:numPr>
        <w:ind w:left="2174" w:hanging="187"/>
        <w:rPr>
          <w:b/>
          <w:bCs/>
        </w:rPr>
      </w:pPr>
      <w:r>
        <w:t xml:space="preserve">Click on the </w:t>
      </w:r>
      <w:r w:rsidRPr="006D182F">
        <w:rPr>
          <w:b/>
          <w:bCs/>
        </w:rPr>
        <w:t>ellipsis</w:t>
      </w:r>
      <w:r>
        <w:t xml:space="preserve"> on the right </w:t>
      </w:r>
      <w:r w:rsidR="00E853A8">
        <w:t xml:space="preserve">of the </w:t>
      </w:r>
      <w:r w:rsidR="00096568" w:rsidRPr="006D182F">
        <w:rPr>
          <w:b/>
          <w:bCs/>
          <w:i/>
          <w:iCs/>
        </w:rPr>
        <w:t>Product List</w:t>
      </w:r>
      <w:r w:rsidR="00E853A8">
        <w:t xml:space="preserve"> </w:t>
      </w:r>
      <w:r>
        <w:t xml:space="preserve">and select </w:t>
      </w:r>
      <w:r w:rsidRPr="006D182F">
        <w:rPr>
          <w:b/>
          <w:bCs/>
          <w:i/>
          <w:iCs/>
        </w:rPr>
        <w:t>Failed.</w:t>
      </w:r>
    </w:p>
    <w:p w14:paraId="484FD503" w14:textId="476E2540" w:rsidR="00096568" w:rsidRPr="00961F1E" w:rsidRDefault="00096568" w:rsidP="00096568">
      <w:r w:rsidRPr="00096568">
        <w:rPr>
          <w:noProof/>
        </w:rPr>
        <w:drawing>
          <wp:inline distT="0" distB="0" distL="0" distR="0" wp14:anchorId="69E4F18A" wp14:editId="387F06BB">
            <wp:extent cx="6858000" cy="195248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95248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DF8DD4" w14:textId="6F65CE17" w:rsidR="008E3A75" w:rsidRDefault="00961F1E" w:rsidP="003C0EAD">
      <w:pPr>
        <w:pStyle w:val="ListParagraph"/>
        <w:numPr>
          <w:ilvl w:val="3"/>
          <w:numId w:val="3"/>
        </w:numPr>
      </w:pPr>
      <w:r>
        <w:lastRenderedPageBreak/>
        <w:t xml:space="preserve">There will be a pop-up window letting you know that your </w:t>
      </w:r>
      <w:r w:rsidRPr="006D182F">
        <w:rPr>
          <w:b/>
          <w:bCs/>
          <w:i/>
          <w:iCs/>
        </w:rPr>
        <w:t>Catalog</w:t>
      </w:r>
      <w:r>
        <w:t xml:space="preserve"> has some </w:t>
      </w:r>
      <w:r w:rsidRPr="006D182F">
        <w:rPr>
          <w:b/>
          <w:bCs/>
          <w:i/>
          <w:iCs/>
        </w:rPr>
        <w:t>Products/Services</w:t>
      </w:r>
      <w:r>
        <w:t xml:space="preserve"> that </w:t>
      </w:r>
      <w:r w:rsidRPr="006D182F">
        <w:rPr>
          <w:u w:val="single"/>
        </w:rPr>
        <w:t xml:space="preserve">did not load to </w:t>
      </w:r>
      <w:r w:rsidRPr="006D182F">
        <w:rPr>
          <w:i/>
          <w:iCs/>
          <w:u w:val="single"/>
        </w:rPr>
        <w:t>Marketplace</w:t>
      </w:r>
      <w:r w:rsidR="008E3A75">
        <w:t>.</w:t>
      </w:r>
    </w:p>
    <w:p w14:paraId="3D2A9B12" w14:textId="77777777" w:rsidR="00FD67C0" w:rsidRPr="006D182F" w:rsidRDefault="003C0EAD" w:rsidP="00FD67C0">
      <w:pPr>
        <w:pStyle w:val="ListParagraph"/>
        <w:keepNext/>
        <w:numPr>
          <w:ilvl w:val="1"/>
          <w:numId w:val="3"/>
        </w:numPr>
        <w:rPr>
          <w:color w:val="FF0000"/>
          <w:u w:val="single"/>
        </w:rPr>
      </w:pPr>
      <w:r>
        <w:t xml:space="preserve">To review the </w:t>
      </w:r>
      <w:r w:rsidRPr="006D182F">
        <w:rPr>
          <w:b/>
          <w:bCs/>
          <w:i/>
          <w:iCs/>
        </w:rPr>
        <w:t>Products/Services</w:t>
      </w:r>
      <w:r>
        <w:t xml:space="preserve"> that failed, c</w:t>
      </w:r>
      <w:r w:rsidR="008E3A75">
        <w:t xml:space="preserve">lick on </w:t>
      </w:r>
      <w:r w:rsidR="008E3A75" w:rsidRPr="006D182F">
        <w:rPr>
          <w:b/>
          <w:bCs/>
          <w:i/>
          <w:iCs/>
        </w:rPr>
        <w:t>Download Report</w:t>
      </w:r>
      <w:r>
        <w:t>.</w:t>
      </w:r>
      <w:r w:rsidR="00FD67C0">
        <w:t xml:space="preserve">  The downloaded report defaults to a CSV format and there are some save options such as choosing save location.  </w:t>
      </w:r>
    </w:p>
    <w:p w14:paraId="01BF5801" w14:textId="090CAEFB" w:rsidR="008E3A75" w:rsidRPr="006D182F" w:rsidRDefault="00FD67C0" w:rsidP="006D182F">
      <w:pPr>
        <w:pStyle w:val="ListParagraph"/>
        <w:keepNext/>
        <w:numPr>
          <w:ilvl w:val="1"/>
          <w:numId w:val="3"/>
        </w:numPr>
        <w:rPr>
          <w:color w:val="FF0000"/>
          <w:u w:val="single"/>
        </w:rPr>
      </w:pPr>
      <w:r w:rsidRPr="00B60811">
        <w:rPr>
          <w:b/>
          <w:bCs/>
        </w:rPr>
        <w:t>IMPORTANT NOTE:</w:t>
      </w:r>
      <w:r>
        <w:t xml:space="preserve"> When saving the Download Report CSV file - be sure to </w:t>
      </w:r>
      <w:r w:rsidRPr="00B60811">
        <w:rPr>
          <w:color w:val="FF0000"/>
          <w:highlight w:val="yellow"/>
          <w:u w:val="single"/>
        </w:rPr>
        <w:t>save the file using the exact same name as the current one</w:t>
      </w:r>
      <w:r w:rsidRPr="00B60811">
        <w:rPr>
          <w:color w:val="FF0000"/>
          <w:u w:val="single"/>
        </w:rPr>
        <w:t>.</w:t>
      </w:r>
    </w:p>
    <w:p w14:paraId="4BCF012D" w14:textId="267BEB81" w:rsidR="00096568" w:rsidRDefault="00096568" w:rsidP="00096568">
      <w:r w:rsidRPr="00096568">
        <w:rPr>
          <w:noProof/>
        </w:rPr>
        <w:drawing>
          <wp:inline distT="0" distB="0" distL="0" distR="0" wp14:anchorId="5A2AF13C" wp14:editId="5DA23DC7">
            <wp:extent cx="6858000" cy="3071162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071162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F10C96" w14:textId="2E5089D2" w:rsidR="003C0EAD" w:rsidRDefault="003C0EAD" w:rsidP="006D182F">
      <w:pPr>
        <w:pStyle w:val="ListParagraph"/>
        <w:keepNext/>
        <w:numPr>
          <w:ilvl w:val="2"/>
          <w:numId w:val="3"/>
        </w:numPr>
        <w:ind w:left="2174" w:hanging="187"/>
      </w:pPr>
      <w:r>
        <w:t xml:space="preserve">Then open the </w:t>
      </w:r>
      <w:r w:rsidRPr="006D182F">
        <w:rPr>
          <w:b/>
          <w:bCs/>
        </w:rPr>
        <w:t>csv file</w:t>
      </w:r>
      <w:r>
        <w:t xml:space="preserve"> that was downloaded and </w:t>
      </w:r>
      <w:r w:rsidRPr="006D182F">
        <w:rPr>
          <w:b/>
          <w:bCs/>
        </w:rPr>
        <w:t>review errors</w:t>
      </w:r>
      <w:r>
        <w:t xml:space="preserve"> on report. </w:t>
      </w:r>
    </w:p>
    <w:p w14:paraId="0B079FDB" w14:textId="2C82CE99" w:rsidR="008E3A75" w:rsidRDefault="00884FA8" w:rsidP="008E3A75">
      <w:r>
        <w:rPr>
          <w:noProof/>
        </w:rPr>
        <w:drawing>
          <wp:inline distT="0" distB="0" distL="0" distR="0" wp14:anchorId="091F422A" wp14:editId="3CF22CEA">
            <wp:extent cx="6858000" cy="2173605"/>
            <wp:effectExtent l="19050" t="19050" r="19050" b="17145"/>
            <wp:docPr id="15" name="Picture 15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, table, Excel&#10;&#10;Description automatically generated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1736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A7FF8EB" w14:textId="32B295F6" w:rsidR="003C0EAD" w:rsidRPr="006D182F" w:rsidRDefault="003C0EAD" w:rsidP="007773B4">
      <w:pPr>
        <w:pStyle w:val="ListParagraph"/>
        <w:numPr>
          <w:ilvl w:val="1"/>
          <w:numId w:val="3"/>
        </w:numPr>
        <w:rPr>
          <w:b/>
          <w:bCs/>
        </w:rPr>
      </w:pPr>
      <w:r>
        <w:t xml:space="preserve">You will </w:t>
      </w:r>
      <w:r w:rsidRPr="006D182F">
        <w:rPr>
          <w:b/>
          <w:bCs/>
        </w:rPr>
        <w:t>now need to update</w:t>
      </w:r>
      <w:r>
        <w:t xml:space="preserve"> the list and </w:t>
      </w:r>
      <w:r w:rsidRPr="006D182F">
        <w:rPr>
          <w:b/>
          <w:bCs/>
        </w:rPr>
        <w:t>re-upload the file.</w:t>
      </w:r>
    </w:p>
    <w:p w14:paraId="082FD211" w14:textId="09FEC51C" w:rsidR="003C0EAD" w:rsidRDefault="003C0EAD" w:rsidP="003C0EAD">
      <w:pPr>
        <w:pStyle w:val="ListParagraph"/>
        <w:numPr>
          <w:ilvl w:val="2"/>
          <w:numId w:val="3"/>
        </w:numPr>
      </w:pPr>
      <w:r>
        <w:t xml:space="preserve">Click the </w:t>
      </w:r>
      <w:r w:rsidRPr="006D182F">
        <w:rPr>
          <w:b/>
          <w:bCs/>
        </w:rPr>
        <w:t>ellipsis</w:t>
      </w:r>
      <w:r>
        <w:t xml:space="preserve"> on the right of </w:t>
      </w:r>
      <w:r w:rsidR="00E853A8">
        <w:t xml:space="preserve">the </w:t>
      </w:r>
      <w:r w:rsidR="00E853A8" w:rsidRPr="006D182F">
        <w:rPr>
          <w:b/>
          <w:bCs/>
          <w:i/>
          <w:iCs/>
        </w:rPr>
        <w:t>Product List</w:t>
      </w:r>
      <w:r w:rsidR="00E853A8" w:rsidRPr="006D182F">
        <w:rPr>
          <w:b/>
          <w:bCs/>
        </w:rPr>
        <w:t>.</w:t>
      </w:r>
    </w:p>
    <w:p w14:paraId="126869C7" w14:textId="1205E7E8" w:rsidR="003C0EAD" w:rsidRDefault="003C0EAD" w:rsidP="006D182F">
      <w:pPr>
        <w:pStyle w:val="ListParagraph"/>
        <w:keepNext/>
        <w:numPr>
          <w:ilvl w:val="2"/>
          <w:numId w:val="3"/>
        </w:numPr>
        <w:ind w:left="2174" w:hanging="187"/>
      </w:pPr>
      <w:r>
        <w:lastRenderedPageBreak/>
        <w:t xml:space="preserve">Click </w:t>
      </w:r>
      <w:r w:rsidRPr="006D182F">
        <w:rPr>
          <w:b/>
          <w:bCs/>
          <w:i/>
          <w:iCs/>
        </w:rPr>
        <w:t>Edit</w:t>
      </w:r>
      <w:r w:rsidR="00E853A8">
        <w:rPr>
          <w:i/>
          <w:iCs/>
        </w:rPr>
        <w:t xml:space="preserve"> </w:t>
      </w:r>
      <w:r w:rsidR="00E853A8">
        <w:t>and update any errors</w:t>
      </w:r>
      <w:r w:rsidR="00F37C5A">
        <w:t xml:space="preserve"> on the saved product list csv file</w:t>
      </w:r>
      <w:r w:rsidR="00E853A8">
        <w:t xml:space="preserve">. </w:t>
      </w:r>
    </w:p>
    <w:p w14:paraId="3651B105" w14:textId="4CCDF53E" w:rsidR="00096568" w:rsidRDefault="00096568" w:rsidP="00096568">
      <w:r w:rsidRPr="00096568">
        <w:rPr>
          <w:noProof/>
        </w:rPr>
        <w:drawing>
          <wp:inline distT="0" distB="0" distL="0" distR="0" wp14:anchorId="5322B20F" wp14:editId="54FD2190">
            <wp:extent cx="6858000" cy="1968371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968371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FC88E3" w14:textId="257A4952" w:rsidR="00845EB3" w:rsidRPr="00517AD0" w:rsidRDefault="00E853A8" w:rsidP="006D182F">
      <w:pPr>
        <w:pStyle w:val="ListParagraph"/>
        <w:keepNext/>
        <w:numPr>
          <w:ilvl w:val="2"/>
          <w:numId w:val="3"/>
        </w:numPr>
        <w:ind w:left="2174" w:hanging="187"/>
      </w:pPr>
      <w:r>
        <w:t xml:space="preserve">Once you’re satisfied with the corrections made, click </w:t>
      </w:r>
      <w:r w:rsidRPr="006D182F">
        <w:rPr>
          <w:b/>
          <w:bCs/>
          <w:i/>
          <w:iCs/>
        </w:rPr>
        <w:t>Save &amp; Validate</w:t>
      </w:r>
    </w:p>
    <w:p w14:paraId="5F5B8590" w14:textId="0C19E48D" w:rsidR="00517AD0" w:rsidRDefault="00517AD0" w:rsidP="00517AD0">
      <w:r w:rsidRPr="0087227B">
        <w:rPr>
          <w:noProof/>
        </w:rPr>
        <w:drawing>
          <wp:inline distT="0" distB="0" distL="0" distR="0" wp14:anchorId="25E6AF42" wp14:editId="3D53C540">
            <wp:extent cx="6858000" cy="1917739"/>
            <wp:effectExtent l="0" t="0" r="0" b="635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917739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6A4F17" w14:textId="6DEC5842" w:rsidR="00517AD0" w:rsidRDefault="00517AD0" w:rsidP="00517AD0"/>
    <w:p w14:paraId="1F02C1BB" w14:textId="47CEF02F" w:rsidR="00517AD0" w:rsidRDefault="00517AD0" w:rsidP="00517AD0"/>
    <w:p w14:paraId="68E11F53" w14:textId="1F7BB4B5" w:rsidR="00517AD0" w:rsidRDefault="00517AD0" w:rsidP="00517AD0"/>
    <w:p w14:paraId="67D03967" w14:textId="3A37005B" w:rsidR="00517AD0" w:rsidRDefault="00517AD0" w:rsidP="00517AD0"/>
    <w:p w14:paraId="6B157806" w14:textId="0C749170" w:rsidR="00517AD0" w:rsidRDefault="00517AD0" w:rsidP="00517AD0"/>
    <w:p w14:paraId="6EFC2C3C" w14:textId="59ACA580" w:rsidR="003E1E93" w:rsidRDefault="003E1E93" w:rsidP="00517AD0"/>
    <w:p w14:paraId="4F55F5D1" w14:textId="42DD01D2" w:rsidR="006776D4" w:rsidRDefault="006776D4" w:rsidP="00517AD0"/>
    <w:p w14:paraId="339BBF9E" w14:textId="5E5B271E" w:rsidR="006776D4" w:rsidRDefault="006776D4" w:rsidP="00517AD0"/>
    <w:p w14:paraId="69F886E2" w14:textId="0C144EDA" w:rsidR="006776D4" w:rsidRDefault="006776D4" w:rsidP="00517AD0"/>
    <w:p w14:paraId="0221B367" w14:textId="6DA361F8" w:rsidR="006776D4" w:rsidRDefault="006776D4" w:rsidP="00517AD0"/>
    <w:p w14:paraId="2FF26A25" w14:textId="21FA551A" w:rsidR="006776D4" w:rsidRDefault="006776D4" w:rsidP="00517AD0"/>
    <w:p w14:paraId="1B9F7BF2" w14:textId="2DBD5DF7" w:rsidR="006776D4" w:rsidRDefault="006776D4" w:rsidP="00517AD0"/>
    <w:p w14:paraId="54CA8D05" w14:textId="6C3E4509" w:rsidR="006776D4" w:rsidRDefault="006776D4" w:rsidP="00517AD0"/>
    <w:p w14:paraId="2BEB6202" w14:textId="062F4A44" w:rsidR="006776D4" w:rsidRDefault="006776D4" w:rsidP="00517AD0"/>
    <w:p w14:paraId="5F40C0DB" w14:textId="77777777" w:rsidR="006776D4" w:rsidRPr="00845EB3" w:rsidRDefault="006776D4" w:rsidP="00517AD0"/>
    <w:p w14:paraId="4C0F2945" w14:textId="2603F822" w:rsidR="00517AD0" w:rsidRDefault="00845EB3" w:rsidP="006D182F">
      <w:pPr>
        <w:pStyle w:val="ListParagraph"/>
        <w:keepNext/>
        <w:numPr>
          <w:ilvl w:val="2"/>
          <w:numId w:val="3"/>
        </w:numPr>
        <w:ind w:left="2174" w:hanging="187"/>
      </w:pPr>
      <w:r>
        <w:lastRenderedPageBreak/>
        <w:t xml:space="preserve">As the </w:t>
      </w:r>
      <w:r w:rsidRPr="006D182F">
        <w:rPr>
          <w:b/>
          <w:bCs/>
          <w:i/>
          <w:iCs/>
        </w:rPr>
        <w:t>Product/Service List</w:t>
      </w:r>
      <w:r>
        <w:t xml:space="preserve"> is being validated, the progress will show here. </w:t>
      </w:r>
    </w:p>
    <w:p w14:paraId="0950758A" w14:textId="33A2D138" w:rsidR="00845EB3" w:rsidRDefault="00845EB3" w:rsidP="006D182F">
      <w:pPr>
        <w:pStyle w:val="ListParagraph"/>
        <w:keepNext/>
        <w:numPr>
          <w:ilvl w:val="2"/>
          <w:numId w:val="3"/>
        </w:numPr>
        <w:ind w:left="2174" w:hanging="187"/>
      </w:pPr>
      <w:r>
        <w:t xml:space="preserve">From here click </w:t>
      </w:r>
      <w:r w:rsidRPr="006D182F">
        <w:rPr>
          <w:b/>
          <w:bCs/>
          <w:i/>
          <w:iCs/>
        </w:rPr>
        <w:t>Close</w:t>
      </w:r>
      <w:r w:rsidRPr="006D182F">
        <w:rPr>
          <w:b/>
          <w:bCs/>
        </w:rPr>
        <w:t xml:space="preserve"> or</w:t>
      </w:r>
      <w:r>
        <w:t xml:space="preserve"> you can </w:t>
      </w:r>
      <w:r w:rsidRPr="006D182F">
        <w:rPr>
          <w:b/>
          <w:bCs/>
        </w:rPr>
        <w:t xml:space="preserve">wait </w:t>
      </w:r>
      <w:r>
        <w:t>until the status bar shows complete at 100%.</w:t>
      </w:r>
    </w:p>
    <w:p w14:paraId="0841280A" w14:textId="7C636328" w:rsidR="00517AD0" w:rsidRDefault="00517AD0" w:rsidP="00517AD0">
      <w:r w:rsidRPr="003728B6">
        <w:rPr>
          <w:noProof/>
        </w:rPr>
        <w:drawing>
          <wp:inline distT="0" distB="0" distL="0" distR="0" wp14:anchorId="78227AE5" wp14:editId="2D85FB80">
            <wp:extent cx="6858000" cy="2487502"/>
            <wp:effectExtent l="0" t="0" r="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87502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A38823" w14:textId="77777777" w:rsidR="00845EB3" w:rsidRDefault="00845EB3" w:rsidP="006D182F">
      <w:pPr>
        <w:pStyle w:val="ListParagraph"/>
        <w:keepNext/>
        <w:numPr>
          <w:ilvl w:val="2"/>
          <w:numId w:val="3"/>
        </w:numPr>
        <w:ind w:left="2174" w:hanging="187"/>
      </w:pPr>
      <w:r>
        <w:t xml:space="preserve">The next screen will show the number of </w:t>
      </w:r>
      <w:r w:rsidRPr="006D182F">
        <w:rPr>
          <w:b/>
          <w:bCs/>
          <w:i/>
          <w:iCs/>
        </w:rPr>
        <w:t>Products</w:t>
      </w:r>
      <w:r w:rsidRPr="006D182F">
        <w:rPr>
          <w:b/>
          <w:bCs/>
        </w:rPr>
        <w:t xml:space="preserve"> and/or </w:t>
      </w:r>
      <w:r w:rsidRPr="006D182F">
        <w:rPr>
          <w:b/>
          <w:bCs/>
          <w:i/>
          <w:iCs/>
        </w:rPr>
        <w:t>Services</w:t>
      </w:r>
      <w:r>
        <w:t xml:space="preserve"> on the list that are uploaded and validated.</w:t>
      </w:r>
    </w:p>
    <w:p w14:paraId="711FA878" w14:textId="37B49ACD" w:rsidR="00845EB3" w:rsidRDefault="00845EB3" w:rsidP="006D182F">
      <w:pPr>
        <w:pStyle w:val="ListParagraph"/>
        <w:keepNext/>
        <w:numPr>
          <w:ilvl w:val="2"/>
          <w:numId w:val="3"/>
        </w:numPr>
        <w:ind w:left="2174" w:hanging="187"/>
      </w:pPr>
      <w:r>
        <w:t xml:space="preserve">Once the </w:t>
      </w:r>
      <w:r w:rsidRPr="006D182F">
        <w:rPr>
          <w:b/>
          <w:bCs/>
          <w:i/>
          <w:iCs/>
        </w:rPr>
        <w:t>Validated</w:t>
      </w:r>
      <w:r w:rsidRPr="006D182F">
        <w:rPr>
          <w:b/>
          <w:bCs/>
        </w:rPr>
        <w:t xml:space="preserve"> </w:t>
      </w:r>
      <w:r>
        <w:t xml:space="preserve">column displays </w:t>
      </w:r>
      <w:r w:rsidRPr="00845EB3">
        <w:rPr>
          <w:i/>
          <w:iCs/>
        </w:rPr>
        <w:t>Yes</w:t>
      </w:r>
      <w:r>
        <w:t>, the validation process is complete.</w:t>
      </w:r>
    </w:p>
    <w:p w14:paraId="689EF2EC" w14:textId="45122A42" w:rsidR="00E853A8" w:rsidRPr="00517AD0" w:rsidRDefault="00845EB3" w:rsidP="006D182F">
      <w:pPr>
        <w:pStyle w:val="ListParagraph"/>
        <w:keepNext/>
        <w:numPr>
          <w:ilvl w:val="2"/>
          <w:numId w:val="3"/>
        </w:numPr>
        <w:ind w:left="2174" w:hanging="187"/>
      </w:pPr>
      <w:r>
        <w:t xml:space="preserve">Next click </w:t>
      </w:r>
      <w:r w:rsidRPr="006D182F">
        <w:rPr>
          <w:b/>
          <w:bCs/>
          <w:i/>
          <w:iCs/>
        </w:rPr>
        <w:t>Save &amp; Exit</w:t>
      </w:r>
      <w:r w:rsidR="006D182F">
        <w:rPr>
          <w:b/>
          <w:bCs/>
          <w:i/>
          <w:iCs/>
        </w:rPr>
        <w:t>.</w:t>
      </w:r>
    </w:p>
    <w:p w14:paraId="0E5B459C" w14:textId="43D2A4B5" w:rsidR="00517AD0" w:rsidRDefault="0095606A" w:rsidP="00517AD0">
      <w:r w:rsidRPr="0047137E">
        <w:rPr>
          <w:noProof/>
        </w:rPr>
        <w:drawing>
          <wp:inline distT="0" distB="0" distL="0" distR="0" wp14:anchorId="1384B830" wp14:editId="402DE68D">
            <wp:extent cx="6858000" cy="2143126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143126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A68C4A" w14:textId="3763DAE9" w:rsidR="0095606A" w:rsidRDefault="0095606A" w:rsidP="00517AD0"/>
    <w:p w14:paraId="6B52FB85" w14:textId="0FDF2DDA" w:rsidR="00400A08" w:rsidRDefault="00107398" w:rsidP="007773B4">
      <w:pPr>
        <w:pStyle w:val="ListParagraph"/>
        <w:numPr>
          <w:ilvl w:val="1"/>
          <w:numId w:val="3"/>
        </w:numPr>
      </w:pPr>
      <w:r>
        <w:t>The changes that</w:t>
      </w:r>
      <w:r w:rsidR="007773B4">
        <w:t xml:space="preserve"> were made are immediately visible in </w:t>
      </w:r>
      <w:r w:rsidR="007773B4" w:rsidRPr="006D182F">
        <w:rPr>
          <w:b/>
          <w:bCs/>
          <w:i/>
          <w:iCs/>
        </w:rPr>
        <w:t>Marketplace</w:t>
      </w:r>
      <w:r w:rsidR="007773B4" w:rsidRPr="006D182F">
        <w:rPr>
          <w:b/>
          <w:bCs/>
        </w:rPr>
        <w:t>.</w:t>
      </w:r>
      <w:r w:rsidR="007773B4">
        <w:t xml:space="preserve"> </w:t>
      </w:r>
      <w:r w:rsidR="006D182F">
        <w:t xml:space="preserve"> </w:t>
      </w:r>
      <w:r w:rsidR="006D182F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2E4CB9BA" w14:textId="77777777" w:rsidR="007773B4" w:rsidRDefault="007773B4" w:rsidP="007773B4"/>
    <w:p w14:paraId="2174BC05" w14:textId="78E57AA0" w:rsidR="00400A08" w:rsidRDefault="00400A08" w:rsidP="00A10BF4"/>
    <w:p w14:paraId="332AC8C0" w14:textId="5F5AB623" w:rsidR="00400A08" w:rsidRPr="00A10BF4" w:rsidRDefault="00400A08" w:rsidP="00400A08"/>
    <w:sectPr w:rsidR="00400A08" w:rsidRPr="00A10BF4" w:rsidSect="00183F9E">
      <w:headerReference w:type="default" r:id="rId39"/>
      <w:footerReference w:type="default" r:id="rId40"/>
      <w:headerReference w:type="first" r:id="rId41"/>
      <w:footerReference w:type="first" r:id="rId42"/>
      <w:pgSz w:w="12240" w:h="15840"/>
      <w:pgMar w:top="432" w:right="720" w:bottom="720" w:left="720" w:header="43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F37424" w14:textId="77777777" w:rsidR="000751DF" w:rsidRDefault="000751DF" w:rsidP="00E70CEF">
      <w:pPr>
        <w:spacing w:after="0" w:line="240" w:lineRule="auto"/>
      </w:pPr>
      <w:r>
        <w:separator/>
      </w:r>
    </w:p>
  </w:endnote>
  <w:endnote w:type="continuationSeparator" w:id="0">
    <w:p w14:paraId="2442A2EF" w14:textId="77777777" w:rsidR="000751DF" w:rsidRDefault="000751DF" w:rsidP="00E70CEF">
      <w:pPr>
        <w:spacing w:after="0" w:line="240" w:lineRule="auto"/>
      </w:pPr>
      <w:r>
        <w:continuationSeparator/>
      </w:r>
    </w:p>
  </w:endnote>
  <w:endnote w:type="continuationNotice" w:id="1">
    <w:p w14:paraId="378BFE06" w14:textId="77777777" w:rsidR="000751DF" w:rsidRDefault="000751D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2729459"/>
      <w:docPartObj>
        <w:docPartGallery w:val="Page Numbers (Top of Page)"/>
        <w:docPartUnique/>
      </w:docPartObj>
    </w:sdtPr>
    <w:sdtEndPr>
      <w:rPr>
        <w:rFonts w:ascii="Arial" w:hAnsi="Arial" w:cs="Arial"/>
        <w:sz w:val="18"/>
        <w:szCs w:val="18"/>
      </w:rPr>
    </w:sdtEndPr>
    <w:sdtContent>
      <w:p w14:paraId="071015F5" w14:textId="522D585F" w:rsidR="00183F9E" w:rsidRPr="00183F9E" w:rsidRDefault="006737BE" w:rsidP="006737BE">
        <w:pPr>
          <w:pStyle w:val="Footer"/>
          <w:tabs>
            <w:tab w:val="clear" w:pos="9360"/>
          </w:tabs>
          <w:rPr>
            <w:rFonts w:ascii="Arial" w:hAnsi="Arial" w:cs="Arial"/>
            <w:sz w:val="18"/>
            <w:szCs w:val="18"/>
          </w:rPr>
        </w:pPr>
        <w:r w:rsidRPr="00881F74">
          <w:rPr>
            <w:rFonts w:ascii="Arial" w:hAnsi="Arial" w:cs="Arial"/>
            <w:sz w:val="18"/>
            <w:szCs w:val="18"/>
          </w:rPr>
          <w:t>OregonBuys</w:t>
        </w:r>
        <w:r>
          <w:t xml:space="preserve"> </w:t>
        </w:r>
        <w:r w:rsidRPr="00881F74">
          <w:rPr>
            <w:rFonts w:ascii="Arial" w:hAnsi="Arial" w:cs="Arial"/>
            <w:sz w:val="18"/>
            <w:szCs w:val="18"/>
          </w:rPr>
          <w:fldChar w:fldCharType="begin"/>
        </w:r>
        <w:r w:rsidRPr="00881F74">
          <w:rPr>
            <w:rFonts w:ascii="Arial" w:hAnsi="Arial" w:cs="Arial"/>
            <w:sz w:val="18"/>
            <w:szCs w:val="18"/>
          </w:rPr>
          <w:instrText xml:space="preserve"> DATE \@ "MMMM d, yyyy" </w:instrText>
        </w:r>
        <w:r w:rsidRPr="00881F74">
          <w:rPr>
            <w:rFonts w:ascii="Arial" w:hAnsi="Arial" w:cs="Arial"/>
            <w:sz w:val="18"/>
            <w:szCs w:val="18"/>
          </w:rPr>
          <w:fldChar w:fldCharType="separate"/>
        </w:r>
        <w:r w:rsidRPr="00881F74">
          <w:rPr>
            <w:rFonts w:ascii="Arial" w:hAnsi="Arial" w:cs="Arial"/>
            <w:noProof/>
            <w:sz w:val="18"/>
            <w:szCs w:val="18"/>
          </w:rPr>
          <w:t>June 15, 2022</w:t>
        </w:r>
        <w:r w:rsidRPr="00881F74">
          <w:rPr>
            <w:rFonts w:ascii="Arial" w:hAnsi="Arial" w:cs="Arial"/>
            <w:sz w:val="18"/>
            <w:szCs w:val="18"/>
          </w:rPr>
          <w:fldChar w:fldCharType="end"/>
        </w:r>
        <w:r>
          <w:rPr>
            <w:rFonts w:ascii="Arial" w:hAnsi="Arial" w:cs="Arial"/>
            <w:sz w:val="18"/>
            <w:szCs w:val="18"/>
          </w:rPr>
          <w:tab/>
          <w:t xml:space="preserve"> </w:t>
        </w:r>
        <w:r>
          <w:rPr>
            <w:rFonts w:ascii="Arial" w:hAnsi="Arial" w:cs="Arial"/>
            <w:sz w:val="18"/>
            <w:szCs w:val="18"/>
          </w:rPr>
          <w:tab/>
        </w:r>
        <w:r>
          <w:rPr>
            <w:rFonts w:ascii="Arial" w:hAnsi="Arial" w:cs="Arial"/>
            <w:sz w:val="18"/>
            <w:szCs w:val="18"/>
          </w:rPr>
          <w:tab/>
        </w:r>
        <w:r>
          <w:rPr>
            <w:rFonts w:ascii="Arial" w:hAnsi="Arial" w:cs="Arial"/>
            <w:sz w:val="18"/>
            <w:szCs w:val="18"/>
          </w:rPr>
          <w:tab/>
        </w:r>
        <w:r>
          <w:rPr>
            <w:rFonts w:ascii="Arial" w:hAnsi="Arial" w:cs="Arial"/>
            <w:sz w:val="18"/>
            <w:szCs w:val="18"/>
          </w:rPr>
          <w:tab/>
        </w:r>
        <w:r>
          <w:rPr>
            <w:rFonts w:ascii="Arial" w:hAnsi="Arial" w:cs="Arial"/>
            <w:sz w:val="18"/>
            <w:szCs w:val="18"/>
          </w:rPr>
          <w:tab/>
        </w:r>
        <w:r w:rsidR="00183F9E">
          <w:rPr>
            <w:rFonts w:ascii="Arial" w:hAnsi="Arial" w:cs="Arial"/>
            <w:sz w:val="18"/>
            <w:szCs w:val="18"/>
          </w:rPr>
          <w:tab/>
          <w:t xml:space="preserve">                    P</w:t>
        </w:r>
        <w:r w:rsidR="00183F9E" w:rsidRPr="00183F9E">
          <w:rPr>
            <w:rFonts w:ascii="Arial" w:hAnsi="Arial" w:cs="Arial"/>
            <w:sz w:val="18"/>
            <w:szCs w:val="18"/>
          </w:rPr>
          <w:t xml:space="preserve">age 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begin"/>
        </w:r>
        <w:r w:rsidR="00183F9E" w:rsidRPr="00183F9E">
          <w:rPr>
            <w:rFonts w:ascii="Arial" w:hAnsi="Arial" w:cs="Arial"/>
            <w:bCs/>
            <w:sz w:val="18"/>
            <w:szCs w:val="18"/>
          </w:rPr>
          <w:instrText xml:space="preserve"> PAGE </w:instrTex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separate"/>
        </w:r>
        <w:r w:rsidR="000E0EAF">
          <w:rPr>
            <w:rFonts w:ascii="Arial" w:hAnsi="Arial" w:cs="Arial"/>
            <w:bCs/>
            <w:noProof/>
            <w:sz w:val="18"/>
            <w:szCs w:val="18"/>
          </w:rPr>
          <w:t>6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end"/>
        </w:r>
        <w:r w:rsidR="00183F9E" w:rsidRPr="00183F9E">
          <w:rPr>
            <w:rFonts w:ascii="Arial" w:hAnsi="Arial" w:cs="Arial"/>
            <w:sz w:val="18"/>
            <w:szCs w:val="18"/>
          </w:rPr>
          <w:t xml:space="preserve"> of 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begin"/>
        </w:r>
        <w:r w:rsidR="00183F9E" w:rsidRPr="00183F9E">
          <w:rPr>
            <w:rFonts w:ascii="Arial" w:hAnsi="Arial" w:cs="Arial"/>
            <w:bCs/>
            <w:sz w:val="18"/>
            <w:szCs w:val="18"/>
          </w:rPr>
          <w:instrText xml:space="preserve"> NUMPAGES  </w:instrTex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separate"/>
        </w:r>
        <w:r w:rsidR="000E0EAF">
          <w:rPr>
            <w:rFonts w:ascii="Arial" w:hAnsi="Arial" w:cs="Arial"/>
            <w:bCs/>
            <w:noProof/>
            <w:sz w:val="18"/>
            <w:szCs w:val="18"/>
          </w:rPr>
          <w:t>6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97063465"/>
      <w:docPartObj>
        <w:docPartGallery w:val="Page Numbers (Bottom of Page)"/>
        <w:docPartUnique/>
      </w:docPartObj>
    </w:sdtPr>
    <w:sdtEndPr>
      <w:rPr>
        <w:rFonts w:ascii="Arial" w:hAnsi="Arial" w:cs="Arial"/>
        <w:sz w:val="18"/>
        <w:szCs w:val="18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Arial" w:hAnsi="Arial" w:cs="Arial"/>
            <w:sz w:val="18"/>
            <w:szCs w:val="18"/>
          </w:rPr>
        </w:sdtEndPr>
        <w:sdtContent>
          <w:p w14:paraId="6DF4EBB6" w14:textId="7FE07EF2" w:rsidR="00183F9E" w:rsidRPr="00183F9E" w:rsidRDefault="00881F74" w:rsidP="00183F9E">
            <w:pPr>
              <w:pStyle w:val="Footer"/>
              <w:tabs>
                <w:tab w:val="clear" w:pos="4680"/>
                <w:tab w:val="clear" w:pos="9360"/>
                <w:tab w:val="right" w:pos="8550"/>
              </w:tabs>
              <w:rPr>
                <w:rFonts w:ascii="Arial" w:hAnsi="Arial" w:cs="Arial"/>
                <w:sz w:val="18"/>
                <w:szCs w:val="18"/>
              </w:rPr>
            </w:pPr>
            <w:r w:rsidRPr="00881F74">
              <w:rPr>
                <w:rFonts w:ascii="Arial" w:hAnsi="Arial" w:cs="Arial"/>
                <w:sz w:val="18"/>
                <w:szCs w:val="18"/>
              </w:rPr>
              <w:t>OregonBuys</w:t>
            </w:r>
            <w:r>
              <w:t xml:space="preserve"> </w:t>
            </w:r>
            <w:r w:rsidR="00DD0CED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DD0CED">
              <w:rPr>
                <w:rFonts w:ascii="Arial" w:hAnsi="Arial" w:cs="Arial"/>
                <w:sz w:val="18"/>
                <w:szCs w:val="18"/>
              </w:rPr>
              <w:instrText xml:space="preserve"> DATE \@ "MMMM d, yyyy" </w:instrText>
            </w:r>
            <w:r w:rsidR="00DD0CED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June 15, 2022</w:t>
            </w:r>
            <w:r w:rsidR="00DD0CED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183F9E">
              <w:rPr>
                <w:rFonts w:ascii="Arial" w:hAnsi="Arial" w:cs="Arial"/>
                <w:sz w:val="18"/>
                <w:szCs w:val="18"/>
              </w:rPr>
              <w:tab/>
            </w:r>
            <w:r w:rsidR="00183F9E">
              <w:rPr>
                <w:rFonts w:ascii="Arial" w:hAnsi="Arial" w:cs="Arial"/>
                <w:sz w:val="18"/>
                <w:szCs w:val="18"/>
              </w:rPr>
              <w:tab/>
              <w:t xml:space="preserve">                      P</w:t>
            </w:r>
            <w:r w:rsidR="00183F9E" w:rsidRPr="00183F9E">
              <w:rPr>
                <w:rFonts w:ascii="Arial" w:hAnsi="Arial" w:cs="Arial"/>
                <w:sz w:val="18"/>
                <w:szCs w:val="18"/>
              </w:rPr>
              <w:t xml:space="preserve">age 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instrText xml:space="preserve"> PAGE </w:instrTex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0E0EAF">
              <w:rPr>
                <w:rFonts w:ascii="Arial" w:hAnsi="Arial" w:cs="Arial"/>
                <w:bCs/>
                <w:noProof/>
                <w:sz w:val="18"/>
                <w:szCs w:val="18"/>
              </w:rPr>
              <w:t>1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="00183F9E" w:rsidRPr="00183F9E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instrText xml:space="preserve"> NUMPAGES  </w:instrTex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0E0EAF">
              <w:rPr>
                <w:rFonts w:ascii="Arial" w:hAnsi="Arial" w:cs="Arial"/>
                <w:bCs/>
                <w:noProof/>
                <w:sz w:val="18"/>
                <w:szCs w:val="18"/>
              </w:rPr>
              <w:t>6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1D151B" w14:textId="77777777" w:rsidR="000751DF" w:rsidRDefault="000751DF" w:rsidP="00E70CEF">
      <w:pPr>
        <w:spacing w:after="0" w:line="240" w:lineRule="auto"/>
      </w:pPr>
      <w:r>
        <w:separator/>
      </w:r>
    </w:p>
  </w:footnote>
  <w:footnote w:type="continuationSeparator" w:id="0">
    <w:p w14:paraId="3516C896" w14:textId="77777777" w:rsidR="000751DF" w:rsidRDefault="000751DF" w:rsidP="00E70CEF">
      <w:pPr>
        <w:spacing w:after="0" w:line="240" w:lineRule="auto"/>
      </w:pPr>
      <w:r>
        <w:continuationSeparator/>
      </w:r>
    </w:p>
  </w:footnote>
  <w:footnote w:type="continuationNotice" w:id="1">
    <w:p w14:paraId="6C542D2C" w14:textId="77777777" w:rsidR="000751DF" w:rsidRDefault="000751D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E50DF" w14:textId="3710D8F3" w:rsidR="00E70CEF" w:rsidRDefault="00E70CEF" w:rsidP="00E70CEF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4CB13" w14:textId="4B81A006" w:rsidR="00E70CEF" w:rsidRDefault="00D6180D" w:rsidP="00D854F9">
    <w:pPr>
      <w:pStyle w:val="Header"/>
      <w:ind w:left="-180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E0AFCA4" wp14:editId="0862D661">
          <wp:simplePos x="0" y="0"/>
          <wp:positionH relativeFrom="margin">
            <wp:align>center</wp:align>
          </wp:positionH>
          <wp:positionV relativeFrom="paragraph">
            <wp:posOffset>-1270</wp:posOffset>
          </wp:positionV>
          <wp:extent cx="7251700" cy="4055745"/>
          <wp:effectExtent l="0" t="0" r="6350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eleas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1700" cy="40557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46BB7"/>
    <w:multiLevelType w:val="hybridMultilevel"/>
    <w:tmpl w:val="725EDE76"/>
    <w:lvl w:ilvl="0" w:tplc="131425E0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5B1E56"/>
    <w:multiLevelType w:val="hybridMultilevel"/>
    <w:tmpl w:val="FBD00C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20540B"/>
    <w:multiLevelType w:val="hybridMultilevel"/>
    <w:tmpl w:val="1BDA00CE"/>
    <w:lvl w:ilvl="0" w:tplc="A22C13A6">
      <w:start w:val="1"/>
      <w:numFmt w:val="upp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C266CE8"/>
    <w:multiLevelType w:val="hybridMultilevel"/>
    <w:tmpl w:val="016CCC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2C2DE86">
      <w:start w:val="1"/>
      <w:numFmt w:val="lowerLetter"/>
      <w:lvlText w:val="%2."/>
      <w:lvlJc w:val="left"/>
      <w:pPr>
        <w:ind w:left="1440" w:hanging="360"/>
      </w:pPr>
      <w:rPr>
        <w:i w:val="0"/>
        <w:i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1527BA"/>
    <w:multiLevelType w:val="hybridMultilevel"/>
    <w:tmpl w:val="171293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D52926"/>
    <w:multiLevelType w:val="hybridMultilevel"/>
    <w:tmpl w:val="25940F4E"/>
    <w:lvl w:ilvl="0" w:tplc="7CBE1F4C">
      <w:start w:val="6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D7130AC"/>
    <w:multiLevelType w:val="hybridMultilevel"/>
    <w:tmpl w:val="2A9AB8A0"/>
    <w:lvl w:ilvl="0" w:tplc="8012D316">
      <w:start w:val="1"/>
      <w:numFmt w:val="decimal"/>
      <w:pStyle w:val="Heading3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09282C"/>
    <w:multiLevelType w:val="hybridMultilevel"/>
    <w:tmpl w:val="CA84AEE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8143AB5"/>
    <w:multiLevelType w:val="hybridMultilevel"/>
    <w:tmpl w:val="CF1284A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8712123"/>
    <w:multiLevelType w:val="hybridMultilevel"/>
    <w:tmpl w:val="D0F004D6"/>
    <w:lvl w:ilvl="0" w:tplc="523EAB6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2E10D0"/>
    <w:multiLevelType w:val="hybridMultilevel"/>
    <w:tmpl w:val="794E2E26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1" w15:restartNumberingAfterBreak="0">
    <w:nsid w:val="65DB5AEF"/>
    <w:multiLevelType w:val="hybridMultilevel"/>
    <w:tmpl w:val="A1E08074"/>
    <w:lvl w:ilvl="0" w:tplc="3A02D1B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6C79A5"/>
    <w:multiLevelType w:val="hybridMultilevel"/>
    <w:tmpl w:val="A5D8D01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8C51A4"/>
    <w:multiLevelType w:val="hybridMultilevel"/>
    <w:tmpl w:val="D43A64EA"/>
    <w:lvl w:ilvl="0" w:tplc="A140AC7E">
      <w:start w:val="1"/>
      <w:numFmt w:val="upp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0"/>
  </w:num>
  <w:num w:numId="5">
    <w:abstractNumId w:val="11"/>
  </w:num>
  <w:num w:numId="6">
    <w:abstractNumId w:val="9"/>
  </w:num>
  <w:num w:numId="7">
    <w:abstractNumId w:val="0"/>
  </w:num>
  <w:num w:numId="8">
    <w:abstractNumId w:val="13"/>
  </w:num>
  <w:num w:numId="9">
    <w:abstractNumId w:val="2"/>
  </w:num>
  <w:num w:numId="10">
    <w:abstractNumId w:val="12"/>
  </w:num>
  <w:num w:numId="11">
    <w:abstractNumId w:val="8"/>
  </w:num>
  <w:num w:numId="12">
    <w:abstractNumId w:val="7"/>
  </w:num>
  <w:num w:numId="13">
    <w:abstractNumId w:val="5"/>
  </w:num>
  <w:num w:numId="14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NzIzNzM0tDA1sjRU0lEKTi0uzszPAykwNKgFACGSm5gtAAAA"/>
  </w:docVars>
  <w:rsids>
    <w:rsidRoot w:val="00F93466"/>
    <w:rsid w:val="00003B80"/>
    <w:rsid w:val="0000611E"/>
    <w:rsid w:val="00012669"/>
    <w:rsid w:val="00012BC6"/>
    <w:rsid w:val="000154F0"/>
    <w:rsid w:val="00017974"/>
    <w:rsid w:val="0002372F"/>
    <w:rsid w:val="00025A7A"/>
    <w:rsid w:val="00025EB0"/>
    <w:rsid w:val="00032C08"/>
    <w:rsid w:val="0003349E"/>
    <w:rsid w:val="00037640"/>
    <w:rsid w:val="0005480C"/>
    <w:rsid w:val="000608D9"/>
    <w:rsid w:val="00060A3C"/>
    <w:rsid w:val="0007395F"/>
    <w:rsid w:val="000751DF"/>
    <w:rsid w:val="00076C08"/>
    <w:rsid w:val="000827B0"/>
    <w:rsid w:val="000837C1"/>
    <w:rsid w:val="00093F55"/>
    <w:rsid w:val="000959EA"/>
    <w:rsid w:val="00096568"/>
    <w:rsid w:val="000A5B39"/>
    <w:rsid w:val="000B0C8B"/>
    <w:rsid w:val="000B73D8"/>
    <w:rsid w:val="000C48C9"/>
    <w:rsid w:val="000C4E71"/>
    <w:rsid w:val="000D0D96"/>
    <w:rsid w:val="000D0F4E"/>
    <w:rsid w:val="000D362C"/>
    <w:rsid w:val="000D4E02"/>
    <w:rsid w:val="000D655A"/>
    <w:rsid w:val="000E0EAF"/>
    <w:rsid w:val="000E55FE"/>
    <w:rsid w:val="000E6632"/>
    <w:rsid w:val="000F49A3"/>
    <w:rsid w:val="000F670C"/>
    <w:rsid w:val="0010566A"/>
    <w:rsid w:val="00107398"/>
    <w:rsid w:val="00112C45"/>
    <w:rsid w:val="00114569"/>
    <w:rsid w:val="00115396"/>
    <w:rsid w:val="00116EC7"/>
    <w:rsid w:val="00120DA1"/>
    <w:rsid w:val="0014412E"/>
    <w:rsid w:val="00151E0B"/>
    <w:rsid w:val="001532A9"/>
    <w:rsid w:val="001576E7"/>
    <w:rsid w:val="00162E56"/>
    <w:rsid w:val="001661BD"/>
    <w:rsid w:val="00173A03"/>
    <w:rsid w:val="001740A4"/>
    <w:rsid w:val="001829DF"/>
    <w:rsid w:val="00183F9E"/>
    <w:rsid w:val="001918E6"/>
    <w:rsid w:val="0019286F"/>
    <w:rsid w:val="00194FF2"/>
    <w:rsid w:val="00195B66"/>
    <w:rsid w:val="00195BF3"/>
    <w:rsid w:val="00197A0A"/>
    <w:rsid w:val="001A1954"/>
    <w:rsid w:val="001A1E91"/>
    <w:rsid w:val="001A5C18"/>
    <w:rsid w:val="001C7205"/>
    <w:rsid w:val="001D533D"/>
    <w:rsid w:val="001D7B01"/>
    <w:rsid w:val="001E230F"/>
    <w:rsid w:val="001E2B57"/>
    <w:rsid w:val="001E3F60"/>
    <w:rsid w:val="001F055B"/>
    <w:rsid w:val="001F3002"/>
    <w:rsid w:val="001F33BA"/>
    <w:rsid w:val="001F3F55"/>
    <w:rsid w:val="00213AF9"/>
    <w:rsid w:val="00213D6A"/>
    <w:rsid w:val="00216736"/>
    <w:rsid w:val="002227AA"/>
    <w:rsid w:val="0023135A"/>
    <w:rsid w:val="00232368"/>
    <w:rsid w:val="002636C4"/>
    <w:rsid w:val="00266B94"/>
    <w:rsid w:val="002724BB"/>
    <w:rsid w:val="00273BB8"/>
    <w:rsid w:val="002762DA"/>
    <w:rsid w:val="0028295D"/>
    <w:rsid w:val="00284708"/>
    <w:rsid w:val="00284945"/>
    <w:rsid w:val="002938B9"/>
    <w:rsid w:val="00294D0A"/>
    <w:rsid w:val="002A0EA8"/>
    <w:rsid w:val="002A3362"/>
    <w:rsid w:val="002B538F"/>
    <w:rsid w:val="002B7AAE"/>
    <w:rsid w:val="002C4E90"/>
    <w:rsid w:val="002F03E8"/>
    <w:rsid w:val="002F075D"/>
    <w:rsid w:val="002F2E49"/>
    <w:rsid w:val="002F440E"/>
    <w:rsid w:val="00302F10"/>
    <w:rsid w:val="003045AB"/>
    <w:rsid w:val="0030554A"/>
    <w:rsid w:val="00310E15"/>
    <w:rsid w:val="003154F2"/>
    <w:rsid w:val="00317748"/>
    <w:rsid w:val="00323918"/>
    <w:rsid w:val="00327379"/>
    <w:rsid w:val="00335A3C"/>
    <w:rsid w:val="00337026"/>
    <w:rsid w:val="00337A8F"/>
    <w:rsid w:val="00347414"/>
    <w:rsid w:val="003728B6"/>
    <w:rsid w:val="00376AAB"/>
    <w:rsid w:val="00377EBC"/>
    <w:rsid w:val="00382328"/>
    <w:rsid w:val="003833EE"/>
    <w:rsid w:val="00391163"/>
    <w:rsid w:val="003B00CC"/>
    <w:rsid w:val="003C0EAD"/>
    <w:rsid w:val="003D600D"/>
    <w:rsid w:val="003D65EF"/>
    <w:rsid w:val="003D79A7"/>
    <w:rsid w:val="003E01D9"/>
    <w:rsid w:val="003E1E93"/>
    <w:rsid w:val="003E262C"/>
    <w:rsid w:val="003F0135"/>
    <w:rsid w:val="003F10A5"/>
    <w:rsid w:val="003F49B1"/>
    <w:rsid w:val="00400A08"/>
    <w:rsid w:val="0040441F"/>
    <w:rsid w:val="00405597"/>
    <w:rsid w:val="004122D2"/>
    <w:rsid w:val="004216AC"/>
    <w:rsid w:val="00422C0B"/>
    <w:rsid w:val="00423B4B"/>
    <w:rsid w:val="00424DCD"/>
    <w:rsid w:val="00444F1A"/>
    <w:rsid w:val="0045039C"/>
    <w:rsid w:val="004515D9"/>
    <w:rsid w:val="004569E4"/>
    <w:rsid w:val="00461A33"/>
    <w:rsid w:val="0047137E"/>
    <w:rsid w:val="0047506C"/>
    <w:rsid w:val="00482B3F"/>
    <w:rsid w:val="00483C69"/>
    <w:rsid w:val="00490A6F"/>
    <w:rsid w:val="00494FCF"/>
    <w:rsid w:val="004968A1"/>
    <w:rsid w:val="004A02E4"/>
    <w:rsid w:val="004A14E7"/>
    <w:rsid w:val="004A58C8"/>
    <w:rsid w:val="004B0A00"/>
    <w:rsid w:val="004B3144"/>
    <w:rsid w:val="004B6126"/>
    <w:rsid w:val="004B6999"/>
    <w:rsid w:val="004C5B55"/>
    <w:rsid w:val="004D0151"/>
    <w:rsid w:val="004D1782"/>
    <w:rsid w:val="004E4F9B"/>
    <w:rsid w:val="004F39EC"/>
    <w:rsid w:val="0050049F"/>
    <w:rsid w:val="00506BE3"/>
    <w:rsid w:val="00507986"/>
    <w:rsid w:val="00517AD0"/>
    <w:rsid w:val="0052266E"/>
    <w:rsid w:val="005241E5"/>
    <w:rsid w:val="00525B35"/>
    <w:rsid w:val="0053463C"/>
    <w:rsid w:val="00534F8E"/>
    <w:rsid w:val="005403D0"/>
    <w:rsid w:val="00541D07"/>
    <w:rsid w:val="0054208A"/>
    <w:rsid w:val="00544157"/>
    <w:rsid w:val="0055691C"/>
    <w:rsid w:val="005820AD"/>
    <w:rsid w:val="0058587D"/>
    <w:rsid w:val="00592F21"/>
    <w:rsid w:val="00593C74"/>
    <w:rsid w:val="005A1FAD"/>
    <w:rsid w:val="005B32FA"/>
    <w:rsid w:val="005C0882"/>
    <w:rsid w:val="005C6E1A"/>
    <w:rsid w:val="005D0E06"/>
    <w:rsid w:val="005D1480"/>
    <w:rsid w:val="005E5520"/>
    <w:rsid w:val="005F0B10"/>
    <w:rsid w:val="005F1F36"/>
    <w:rsid w:val="0060457D"/>
    <w:rsid w:val="00604C47"/>
    <w:rsid w:val="00615560"/>
    <w:rsid w:val="006215CA"/>
    <w:rsid w:val="006220A8"/>
    <w:rsid w:val="0063204A"/>
    <w:rsid w:val="00634145"/>
    <w:rsid w:val="00640D9A"/>
    <w:rsid w:val="00641B01"/>
    <w:rsid w:val="006440D9"/>
    <w:rsid w:val="0064666F"/>
    <w:rsid w:val="0064761B"/>
    <w:rsid w:val="00651B30"/>
    <w:rsid w:val="00654542"/>
    <w:rsid w:val="006613B5"/>
    <w:rsid w:val="0067270F"/>
    <w:rsid w:val="00673552"/>
    <w:rsid w:val="006737BE"/>
    <w:rsid w:val="006776D4"/>
    <w:rsid w:val="00682897"/>
    <w:rsid w:val="00685ED5"/>
    <w:rsid w:val="0068643D"/>
    <w:rsid w:val="00687CA9"/>
    <w:rsid w:val="006A139B"/>
    <w:rsid w:val="006A1CC1"/>
    <w:rsid w:val="006A7185"/>
    <w:rsid w:val="006B18FE"/>
    <w:rsid w:val="006B2C25"/>
    <w:rsid w:val="006B3051"/>
    <w:rsid w:val="006B6D90"/>
    <w:rsid w:val="006C0C28"/>
    <w:rsid w:val="006C2397"/>
    <w:rsid w:val="006C327E"/>
    <w:rsid w:val="006C7F46"/>
    <w:rsid w:val="006D182F"/>
    <w:rsid w:val="006D3AC5"/>
    <w:rsid w:val="006D4355"/>
    <w:rsid w:val="006E1CDB"/>
    <w:rsid w:val="006E3FBB"/>
    <w:rsid w:val="006F7D95"/>
    <w:rsid w:val="00715529"/>
    <w:rsid w:val="0072239F"/>
    <w:rsid w:val="00724368"/>
    <w:rsid w:val="0072662B"/>
    <w:rsid w:val="00727539"/>
    <w:rsid w:val="00730562"/>
    <w:rsid w:val="00733FFA"/>
    <w:rsid w:val="007349AD"/>
    <w:rsid w:val="00744D60"/>
    <w:rsid w:val="00752F9D"/>
    <w:rsid w:val="0076467A"/>
    <w:rsid w:val="00776637"/>
    <w:rsid w:val="0077719D"/>
    <w:rsid w:val="007773B4"/>
    <w:rsid w:val="00781AE9"/>
    <w:rsid w:val="00787CE8"/>
    <w:rsid w:val="0079095B"/>
    <w:rsid w:val="00792653"/>
    <w:rsid w:val="00794B6A"/>
    <w:rsid w:val="0079620E"/>
    <w:rsid w:val="007A1604"/>
    <w:rsid w:val="007B1642"/>
    <w:rsid w:val="007B5B12"/>
    <w:rsid w:val="007C0DA4"/>
    <w:rsid w:val="007D05D9"/>
    <w:rsid w:val="007D2EFC"/>
    <w:rsid w:val="007D5DFD"/>
    <w:rsid w:val="007D68A9"/>
    <w:rsid w:val="007D6EE2"/>
    <w:rsid w:val="007E0714"/>
    <w:rsid w:val="007E5E74"/>
    <w:rsid w:val="007F522C"/>
    <w:rsid w:val="00804757"/>
    <w:rsid w:val="0080558F"/>
    <w:rsid w:val="00806A69"/>
    <w:rsid w:val="00821164"/>
    <w:rsid w:val="00825535"/>
    <w:rsid w:val="00835D67"/>
    <w:rsid w:val="00843D5F"/>
    <w:rsid w:val="00845EB3"/>
    <w:rsid w:val="00846B64"/>
    <w:rsid w:val="008471FD"/>
    <w:rsid w:val="00847436"/>
    <w:rsid w:val="00850BFD"/>
    <w:rsid w:val="00851242"/>
    <w:rsid w:val="00863923"/>
    <w:rsid w:val="0086495F"/>
    <w:rsid w:val="00867826"/>
    <w:rsid w:val="00870907"/>
    <w:rsid w:val="00870D1B"/>
    <w:rsid w:val="0087227B"/>
    <w:rsid w:val="008743C3"/>
    <w:rsid w:val="00875E92"/>
    <w:rsid w:val="008807B4"/>
    <w:rsid w:val="00881F74"/>
    <w:rsid w:val="00884FA8"/>
    <w:rsid w:val="00886098"/>
    <w:rsid w:val="0089653F"/>
    <w:rsid w:val="008A2A88"/>
    <w:rsid w:val="008B35B6"/>
    <w:rsid w:val="008B3797"/>
    <w:rsid w:val="008C1475"/>
    <w:rsid w:val="008C1826"/>
    <w:rsid w:val="008C1E98"/>
    <w:rsid w:val="008C288E"/>
    <w:rsid w:val="008C7413"/>
    <w:rsid w:val="008D1E14"/>
    <w:rsid w:val="008D2F95"/>
    <w:rsid w:val="008E3A75"/>
    <w:rsid w:val="008E5827"/>
    <w:rsid w:val="008E6AE9"/>
    <w:rsid w:val="008F7365"/>
    <w:rsid w:val="009009EE"/>
    <w:rsid w:val="009018FC"/>
    <w:rsid w:val="00902214"/>
    <w:rsid w:val="009058F8"/>
    <w:rsid w:val="009119E0"/>
    <w:rsid w:val="009123F0"/>
    <w:rsid w:val="00916A8E"/>
    <w:rsid w:val="00920868"/>
    <w:rsid w:val="0092563B"/>
    <w:rsid w:val="0092568B"/>
    <w:rsid w:val="009260F2"/>
    <w:rsid w:val="009275AE"/>
    <w:rsid w:val="0093217A"/>
    <w:rsid w:val="00932438"/>
    <w:rsid w:val="00933863"/>
    <w:rsid w:val="00935983"/>
    <w:rsid w:val="00937265"/>
    <w:rsid w:val="009424A8"/>
    <w:rsid w:val="009426EB"/>
    <w:rsid w:val="00942724"/>
    <w:rsid w:val="00944ED0"/>
    <w:rsid w:val="00945919"/>
    <w:rsid w:val="0095606A"/>
    <w:rsid w:val="00957308"/>
    <w:rsid w:val="00961F1E"/>
    <w:rsid w:val="00964101"/>
    <w:rsid w:val="0096765A"/>
    <w:rsid w:val="00981AFE"/>
    <w:rsid w:val="00982466"/>
    <w:rsid w:val="0098346D"/>
    <w:rsid w:val="00990AB4"/>
    <w:rsid w:val="009946A3"/>
    <w:rsid w:val="009A06D3"/>
    <w:rsid w:val="009C35EF"/>
    <w:rsid w:val="009F1C8E"/>
    <w:rsid w:val="00A0619A"/>
    <w:rsid w:val="00A1001D"/>
    <w:rsid w:val="00A10BF4"/>
    <w:rsid w:val="00A12A59"/>
    <w:rsid w:val="00A206B0"/>
    <w:rsid w:val="00A22540"/>
    <w:rsid w:val="00A356E4"/>
    <w:rsid w:val="00A36CD2"/>
    <w:rsid w:val="00A37BF9"/>
    <w:rsid w:val="00A4015B"/>
    <w:rsid w:val="00A43ED5"/>
    <w:rsid w:val="00A50C33"/>
    <w:rsid w:val="00A51F72"/>
    <w:rsid w:val="00A539E7"/>
    <w:rsid w:val="00A6184E"/>
    <w:rsid w:val="00A81C0D"/>
    <w:rsid w:val="00A94E7A"/>
    <w:rsid w:val="00A955DC"/>
    <w:rsid w:val="00A95714"/>
    <w:rsid w:val="00A97710"/>
    <w:rsid w:val="00AA0231"/>
    <w:rsid w:val="00AA1693"/>
    <w:rsid w:val="00AA5C2A"/>
    <w:rsid w:val="00AA60AB"/>
    <w:rsid w:val="00AB0E80"/>
    <w:rsid w:val="00AB1DB7"/>
    <w:rsid w:val="00AB3D7F"/>
    <w:rsid w:val="00AC3CC0"/>
    <w:rsid w:val="00AC76C9"/>
    <w:rsid w:val="00AD1449"/>
    <w:rsid w:val="00AD3948"/>
    <w:rsid w:val="00AD5932"/>
    <w:rsid w:val="00AD6807"/>
    <w:rsid w:val="00AE1DA1"/>
    <w:rsid w:val="00AE6560"/>
    <w:rsid w:val="00AF6088"/>
    <w:rsid w:val="00AF6D57"/>
    <w:rsid w:val="00B029AF"/>
    <w:rsid w:val="00B02C62"/>
    <w:rsid w:val="00B111E1"/>
    <w:rsid w:val="00B23781"/>
    <w:rsid w:val="00B23DC4"/>
    <w:rsid w:val="00B26FA5"/>
    <w:rsid w:val="00B32C87"/>
    <w:rsid w:val="00B34B9C"/>
    <w:rsid w:val="00B538C0"/>
    <w:rsid w:val="00B55B09"/>
    <w:rsid w:val="00B6249E"/>
    <w:rsid w:val="00B707CA"/>
    <w:rsid w:val="00B8133F"/>
    <w:rsid w:val="00B83524"/>
    <w:rsid w:val="00B868C0"/>
    <w:rsid w:val="00B910CC"/>
    <w:rsid w:val="00B91E69"/>
    <w:rsid w:val="00B9388E"/>
    <w:rsid w:val="00B9734A"/>
    <w:rsid w:val="00BA764C"/>
    <w:rsid w:val="00BB3CDB"/>
    <w:rsid w:val="00BB478F"/>
    <w:rsid w:val="00BB7972"/>
    <w:rsid w:val="00BC5278"/>
    <w:rsid w:val="00BC6C9C"/>
    <w:rsid w:val="00BD3C8E"/>
    <w:rsid w:val="00BD763D"/>
    <w:rsid w:val="00BE1FC2"/>
    <w:rsid w:val="00BE3A80"/>
    <w:rsid w:val="00BE7FF7"/>
    <w:rsid w:val="00BF06F2"/>
    <w:rsid w:val="00BF360D"/>
    <w:rsid w:val="00BF4762"/>
    <w:rsid w:val="00BF6E11"/>
    <w:rsid w:val="00C00E08"/>
    <w:rsid w:val="00C01F4B"/>
    <w:rsid w:val="00C05AFE"/>
    <w:rsid w:val="00C1192B"/>
    <w:rsid w:val="00C12F77"/>
    <w:rsid w:val="00C20061"/>
    <w:rsid w:val="00C208FA"/>
    <w:rsid w:val="00C22663"/>
    <w:rsid w:val="00C24C9F"/>
    <w:rsid w:val="00C24EB8"/>
    <w:rsid w:val="00C31DF2"/>
    <w:rsid w:val="00C3764C"/>
    <w:rsid w:val="00C50C78"/>
    <w:rsid w:val="00C652F5"/>
    <w:rsid w:val="00C74AAE"/>
    <w:rsid w:val="00C76520"/>
    <w:rsid w:val="00C808EF"/>
    <w:rsid w:val="00C94FB7"/>
    <w:rsid w:val="00CA14F5"/>
    <w:rsid w:val="00CA68D5"/>
    <w:rsid w:val="00CD4909"/>
    <w:rsid w:val="00CD5980"/>
    <w:rsid w:val="00CE165C"/>
    <w:rsid w:val="00CE2F1B"/>
    <w:rsid w:val="00CE3B0A"/>
    <w:rsid w:val="00CF04AC"/>
    <w:rsid w:val="00CF194D"/>
    <w:rsid w:val="00CF668D"/>
    <w:rsid w:val="00D042AB"/>
    <w:rsid w:val="00D13FFB"/>
    <w:rsid w:val="00D17105"/>
    <w:rsid w:val="00D31271"/>
    <w:rsid w:val="00D35046"/>
    <w:rsid w:val="00D37CE8"/>
    <w:rsid w:val="00D44404"/>
    <w:rsid w:val="00D444B0"/>
    <w:rsid w:val="00D474E8"/>
    <w:rsid w:val="00D546B0"/>
    <w:rsid w:val="00D6180D"/>
    <w:rsid w:val="00D62B1F"/>
    <w:rsid w:val="00D65A3A"/>
    <w:rsid w:val="00D8064B"/>
    <w:rsid w:val="00D83788"/>
    <w:rsid w:val="00D854F9"/>
    <w:rsid w:val="00D90D3C"/>
    <w:rsid w:val="00D91A2A"/>
    <w:rsid w:val="00D944FC"/>
    <w:rsid w:val="00D96F45"/>
    <w:rsid w:val="00D9704E"/>
    <w:rsid w:val="00DA5A2F"/>
    <w:rsid w:val="00DC1BA3"/>
    <w:rsid w:val="00DC3034"/>
    <w:rsid w:val="00DD0CED"/>
    <w:rsid w:val="00DD2AF1"/>
    <w:rsid w:val="00DD67C8"/>
    <w:rsid w:val="00DE1231"/>
    <w:rsid w:val="00DE300D"/>
    <w:rsid w:val="00DE6CAC"/>
    <w:rsid w:val="00DF0BCB"/>
    <w:rsid w:val="00DF0FA9"/>
    <w:rsid w:val="00DF1725"/>
    <w:rsid w:val="00DF17C0"/>
    <w:rsid w:val="00DF1865"/>
    <w:rsid w:val="00E2365E"/>
    <w:rsid w:val="00E3017F"/>
    <w:rsid w:val="00E37DEB"/>
    <w:rsid w:val="00E61B3E"/>
    <w:rsid w:val="00E63E66"/>
    <w:rsid w:val="00E65B82"/>
    <w:rsid w:val="00E669AA"/>
    <w:rsid w:val="00E70CEF"/>
    <w:rsid w:val="00E77E4E"/>
    <w:rsid w:val="00E80520"/>
    <w:rsid w:val="00E812E7"/>
    <w:rsid w:val="00E853A8"/>
    <w:rsid w:val="00E94D85"/>
    <w:rsid w:val="00EA474F"/>
    <w:rsid w:val="00EA6B64"/>
    <w:rsid w:val="00EB36E1"/>
    <w:rsid w:val="00EB5761"/>
    <w:rsid w:val="00EB5D15"/>
    <w:rsid w:val="00EC7CC2"/>
    <w:rsid w:val="00EC7D62"/>
    <w:rsid w:val="00ED42AF"/>
    <w:rsid w:val="00EE038F"/>
    <w:rsid w:val="00EE1286"/>
    <w:rsid w:val="00EE1842"/>
    <w:rsid w:val="00EE4C30"/>
    <w:rsid w:val="00EE5F71"/>
    <w:rsid w:val="00EE73F7"/>
    <w:rsid w:val="00EF14C2"/>
    <w:rsid w:val="00EF3F85"/>
    <w:rsid w:val="00F05D86"/>
    <w:rsid w:val="00F07E3D"/>
    <w:rsid w:val="00F137EF"/>
    <w:rsid w:val="00F1403B"/>
    <w:rsid w:val="00F15593"/>
    <w:rsid w:val="00F16B0F"/>
    <w:rsid w:val="00F225CE"/>
    <w:rsid w:val="00F30E89"/>
    <w:rsid w:val="00F33F22"/>
    <w:rsid w:val="00F340D5"/>
    <w:rsid w:val="00F37C5A"/>
    <w:rsid w:val="00F50F95"/>
    <w:rsid w:val="00F52056"/>
    <w:rsid w:val="00F54B77"/>
    <w:rsid w:val="00F67827"/>
    <w:rsid w:val="00F76DFD"/>
    <w:rsid w:val="00F8293D"/>
    <w:rsid w:val="00F8389C"/>
    <w:rsid w:val="00F8505B"/>
    <w:rsid w:val="00F85F91"/>
    <w:rsid w:val="00F907A3"/>
    <w:rsid w:val="00F93466"/>
    <w:rsid w:val="00F95DFC"/>
    <w:rsid w:val="00FA37F4"/>
    <w:rsid w:val="00FB3893"/>
    <w:rsid w:val="00FD1506"/>
    <w:rsid w:val="00FD18EE"/>
    <w:rsid w:val="00FD67C0"/>
    <w:rsid w:val="00FD6909"/>
    <w:rsid w:val="00FD7980"/>
    <w:rsid w:val="00FE5220"/>
    <w:rsid w:val="00FF1281"/>
    <w:rsid w:val="00FF30DD"/>
    <w:rsid w:val="00FF5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CE111F"/>
  <w15:chartTrackingRefBased/>
  <w15:docId w15:val="{7A926BE2-7CB3-4885-BC96-39143F46F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38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3F5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4145"/>
    <w:pPr>
      <w:keepNext/>
      <w:keepLines/>
      <w:numPr>
        <w:numId w:val="1"/>
      </w:numPr>
      <w:spacing w:before="40" w:after="0" w:line="276" w:lineRule="auto"/>
      <w:outlineLvl w:val="2"/>
    </w:pPr>
    <w:rPr>
      <w:rFonts w:ascii="Verdana" w:eastAsiaTheme="majorEastAsia" w:hAnsi="Verdana" w:cstheme="majorBidi"/>
      <w:snapToGrid w:val="0"/>
      <w:color w:val="567493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34145"/>
    <w:rPr>
      <w:rFonts w:ascii="Verdana" w:eastAsiaTheme="majorEastAsia" w:hAnsi="Verdana" w:cstheme="majorBidi"/>
      <w:snapToGrid w:val="0"/>
      <w:color w:val="567493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4A14E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910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546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46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46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6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6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46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46B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D6EE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70C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0CEF"/>
  </w:style>
  <w:style w:type="paragraph" w:styleId="Footer">
    <w:name w:val="footer"/>
    <w:basedOn w:val="Normal"/>
    <w:link w:val="FooterChar"/>
    <w:uiPriority w:val="99"/>
    <w:unhideWhenUsed/>
    <w:rsid w:val="00E70C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0CEF"/>
  </w:style>
  <w:style w:type="character" w:styleId="FollowedHyperlink">
    <w:name w:val="FollowedHyperlink"/>
    <w:basedOn w:val="DefaultParagraphFont"/>
    <w:uiPriority w:val="99"/>
    <w:semiHidden/>
    <w:unhideWhenUsed/>
    <w:rsid w:val="00017974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9388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938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B9388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ColorfulList-Accent6">
    <w:name w:val="Colorful List Accent 6"/>
    <w:basedOn w:val="TableNormal"/>
    <w:uiPriority w:val="72"/>
    <w:rsid w:val="00B9388E"/>
    <w:pPr>
      <w:spacing w:after="0" w:line="240" w:lineRule="auto"/>
    </w:pPr>
    <w:rPr>
      <w:rFonts w:ascii="Times New Roman" w:hAnsi="Times New Roman" w:cs="Times New Roman"/>
      <w:color w:val="000000" w:themeColor="text1"/>
      <w:sz w:val="24"/>
      <w:szCs w:val="24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A81C0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81C0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1480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83788"/>
  </w:style>
  <w:style w:type="paragraph" w:styleId="TOCHeading">
    <w:name w:val="TOC Heading"/>
    <w:basedOn w:val="Heading1"/>
    <w:next w:val="Normal"/>
    <w:uiPriority w:val="39"/>
    <w:unhideWhenUsed/>
    <w:qFormat/>
    <w:rsid w:val="006C0C28"/>
    <w:pPr>
      <w:spacing w:before="480" w:line="276" w:lineRule="auto"/>
      <w:outlineLvl w:val="9"/>
    </w:pPr>
    <w:rPr>
      <w:b/>
      <w:bCs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266B94"/>
    <w:pPr>
      <w:tabs>
        <w:tab w:val="right" w:leader="dot" w:pos="10790"/>
      </w:tabs>
      <w:spacing w:before="120" w:after="0"/>
    </w:pPr>
    <w:rPr>
      <w:rFonts w:cstheme="minorHAnsi"/>
      <w:b/>
      <w:bCs/>
      <w:i/>
      <w:iC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6C0C28"/>
    <w:pPr>
      <w:spacing w:before="120" w:after="0"/>
      <w:ind w:left="220"/>
    </w:pPr>
    <w:rPr>
      <w:rFonts w:cstheme="minorHAnsi"/>
      <w:b/>
      <w:bCs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6C0C28"/>
    <w:pPr>
      <w:spacing w:after="0"/>
      <w:ind w:left="44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6C0C28"/>
    <w:pPr>
      <w:spacing w:after="0"/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6C0C28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6C0C28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6C0C28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6C0C28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6C0C28"/>
    <w:pPr>
      <w:spacing w:after="0"/>
      <w:ind w:left="1760"/>
    </w:pPr>
    <w:rPr>
      <w:rFonts w:cstheme="minorHAnsi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1F3F5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DD67C8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B9734A"/>
    <w:pPr>
      <w:keepNext/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9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3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6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48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753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0670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7865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8009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39990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13181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0759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57710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80008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863194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76862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327581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828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149436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415964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235448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97048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70047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653279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027082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7843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52920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1196357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1722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163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827948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96127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070500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244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1139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769066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19810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22504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23669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103022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836438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9492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06130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345310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644042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6329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190517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631949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290860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38834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918173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8654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14192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34136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71577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758913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179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5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0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4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8508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85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371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91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1042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041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43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61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0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4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8495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341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593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94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7191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36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08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2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2792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4710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26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6101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24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0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95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73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257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603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63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1469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5544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84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8333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663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0728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1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2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2368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4346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692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2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9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5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5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7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80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08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4343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5490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57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6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93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6167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5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2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13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9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1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22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1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6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6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2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4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7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2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1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4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4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1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57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1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4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1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1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9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76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8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77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310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69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46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5723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2046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17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eader" Target="header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4980CC3C822E4A9FDFF31802EEA4A7" ma:contentTypeVersion="4" ma:contentTypeDescription="Create a new document." ma:contentTypeScope="" ma:versionID="45bcae21325e9d28152a57a2e5004c89">
  <xsd:schema xmlns:xsd="http://www.w3.org/2001/XMLSchema" xmlns:xs="http://www.w3.org/2001/XMLSchema" xmlns:p="http://schemas.microsoft.com/office/2006/metadata/properties" xmlns:ns1="http://schemas.microsoft.com/sharepoint/v3" xmlns:ns2="c11a4dd1-9999-41de-ad6b-508521c3559d" xmlns:ns3="eccd9e70-4722-4cc8-b884-c116dbca5b1e" targetNamespace="http://schemas.microsoft.com/office/2006/metadata/properties" ma:root="true" ma:fieldsID="b093082f644b7f629cd9a1925a0239b0" ns1:_="" ns2:_="" ns3:_="">
    <xsd:import namespace="http://schemas.microsoft.com/sharepoint/v3"/>
    <xsd:import namespace="c11a4dd1-9999-41de-ad6b-508521c3559d"/>
    <xsd:import namespace="eccd9e70-4722-4cc8-b884-c116dbca5b1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  <xsd:element ref="ns3:Doc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1a4dd1-9999-41de-ad6b-508521c3559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cd9e70-4722-4cc8-b884-c116dbca5b1e" elementFormDefault="qualified">
    <xsd:import namespace="http://schemas.microsoft.com/office/2006/documentManagement/types"/>
    <xsd:import namespace="http://schemas.microsoft.com/office/infopath/2007/PartnerControls"/>
    <xsd:element name="Doc_x0020_Type" ma:index="12" nillable="true" ma:displayName="Doc Type" ma:internalName="Doc_x0020_Ty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Guide All"/>
                    <xsd:enumeration value="Guide AP"/>
                    <xsd:enumeration value="Guide BP"/>
                    <xsd:enumeration value="Guide DA"/>
                    <xsd:enumeration value="Guide OA"/>
                  </xsd:restriction>
                </xsd:simple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Doc_x0020_Type xmlns="eccd9e70-4722-4cc8-b884-c116dbca5b1e">
      <Value>Guide BP</Value>
      <Value>Guide DA</Value>
    </Doc_x0020_Type>
  </documentManagement>
</p:properties>
</file>

<file path=customXml/itemProps1.xml><?xml version="1.0" encoding="utf-8"?>
<ds:datastoreItem xmlns:ds="http://schemas.openxmlformats.org/officeDocument/2006/customXml" ds:itemID="{AFAB4E8B-4459-4E05-9484-5F43EE5E0A2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BC70AD0-650A-4E8A-8F30-DD63C0FC2E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2B341F-30BF-4F69-BA70-092DDC8C9A5B}"/>
</file>

<file path=customXml/itemProps4.xml><?xml version="1.0" encoding="utf-8"?>
<ds:datastoreItem xmlns:ds="http://schemas.openxmlformats.org/officeDocument/2006/customXml" ds:itemID="{15CB812E-6B00-4C0F-ABBF-09417CEF16B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4</Pages>
  <Words>1017</Words>
  <Characters>580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, DAS</Company>
  <LinksUpToDate>false</LinksUpToDate>
  <CharactersWithSpaces>6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cy admin III - modify product file</dc:title>
  <dc:subject/>
  <dc:creator>VELEZ Amy E * DAS</dc:creator>
  <cp:keywords/>
  <dc:description/>
  <cp:lastModifiedBy>VELEZ Amy E * DAS</cp:lastModifiedBy>
  <cp:revision>6</cp:revision>
  <dcterms:created xsi:type="dcterms:W3CDTF">2022-06-09T22:11:00Z</dcterms:created>
  <dcterms:modified xsi:type="dcterms:W3CDTF">2022-06-15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4980CC3C822E4A9FDFF31802EEA4A7</vt:lpwstr>
  </property>
</Properties>
</file>